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B2529" w14:textId="4D84D08F" w:rsidR="002A21D1" w:rsidRDefault="002A21D1">
      <w:pPr>
        <w:rPr>
          <w:rFonts w:ascii="Arial" w:hAnsi="Arial" w:cs="Arial"/>
          <w:sz w:val="24"/>
          <w:szCs w:val="24"/>
          <w:lang w:val="en-AU"/>
        </w:rPr>
      </w:pPr>
    </w:p>
    <w:p w14:paraId="283BFE7A" w14:textId="77777777" w:rsidR="00496F7D" w:rsidRDefault="00496F7D" w:rsidP="00167341">
      <w:pPr>
        <w:spacing w:line="360" w:lineRule="auto"/>
        <w:rPr>
          <w:rFonts w:ascii="Arial" w:hAnsi="Arial" w:cs="Arial"/>
          <w:b/>
          <w:bCs/>
          <w:sz w:val="24"/>
          <w:szCs w:val="24"/>
          <w:lang w:val="en-AU"/>
        </w:rPr>
      </w:pPr>
    </w:p>
    <w:p w14:paraId="5E8336BF" w14:textId="77777777" w:rsidR="00C43F7F" w:rsidRDefault="00C43F7F" w:rsidP="00CF40A9">
      <w:pPr>
        <w:jc w:val="center"/>
        <w:rPr>
          <w:rFonts w:ascii="Arial" w:hAnsi="Arial" w:cs="Arial"/>
          <w:b/>
          <w:bCs/>
          <w:sz w:val="28"/>
          <w:szCs w:val="28"/>
          <w:lang w:val="en-AU"/>
        </w:rPr>
      </w:pPr>
    </w:p>
    <w:p w14:paraId="3BC3C1B1" w14:textId="4EBD4DD6" w:rsidR="00CF40A9" w:rsidRPr="00F21286" w:rsidRDefault="00CF40A9" w:rsidP="00C43F7F">
      <w:pPr>
        <w:rPr>
          <w:rFonts w:ascii="Arial" w:hAnsi="Arial" w:cs="Arial"/>
          <w:b/>
          <w:bCs/>
          <w:sz w:val="28"/>
          <w:szCs w:val="28"/>
          <w:lang w:val="en-AU"/>
        </w:rPr>
      </w:pPr>
      <w:r>
        <w:rPr>
          <w:rFonts w:ascii="Arial" w:hAnsi="Arial" w:cs="Arial"/>
          <w:b/>
          <w:bCs/>
          <w:sz w:val="28"/>
          <w:szCs w:val="28"/>
          <w:lang w:val="en-AU"/>
        </w:rPr>
        <w:t>Improving p</w:t>
      </w:r>
      <w:r w:rsidRPr="00F21286">
        <w:rPr>
          <w:rFonts w:ascii="Arial" w:hAnsi="Arial" w:cs="Arial"/>
          <w:b/>
          <w:bCs/>
          <w:sz w:val="28"/>
          <w:szCs w:val="28"/>
          <w:lang w:val="en-AU"/>
        </w:rPr>
        <w:t xml:space="preserve">reventive </w:t>
      </w:r>
      <w:r>
        <w:rPr>
          <w:rFonts w:ascii="Arial" w:hAnsi="Arial" w:cs="Arial"/>
          <w:b/>
          <w:bCs/>
          <w:sz w:val="28"/>
          <w:szCs w:val="28"/>
          <w:lang w:val="en-AU"/>
        </w:rPr>
        <w:t>h</w:t>
      </w:r>
      <w:r w:rsidRPr="00F21286">
        <w:rPr>
          <w:rFonts w:ascii="Arial" w:hAnsi="Arial" w:cs="Arial"/>
          <w:b/>
          <w:bCs/>
          <w:sz w:val="28"/>
          <w:szCs w:val="28"/>
          <w:lang w:val="en-AU"/>
        </w:rPr>
        <w:t xml:space="preserve">ealthcare </w:t>
      </w:r>
      <w:r>
        <w:rPr>
          <w:rFonts w:ascii="Arial" w:hAnsi="Arial" w:cs="Arial"/>
          <w:b/>
          <w:bCs/>
          <w:sz w:val="28"/>
          <w:szCs w:val="28"/>
          <w:lang w:val="en-AU"/>
        </w:rPr>
        <w:t>p</w:t>
      </w:r>
      <w:r w:rsidRPr="00F21286">
        <w:rPr>
          <w:rFonts w:ascii="Arial" w:hAnsi="Arial" w:cs="Arial"/>
          <w:b/>
          <w:bCs/>
          <w:sz w:val="28"/>
          <w:szCs w:val="28"/>
          <w:lang w:val="en-AU"/>
        </w:rPr>
        <w:t>roject</w:t>
      </w:r>
      <w:r w:rsidR="00717018">
        <w:rPr>
          <w:rFonts w:ascii="Arial" w:hAnsi="Arial" w:cs="Arial"/>
          <w:b/>
          <w:bCs/>
          <w:sz w:val="28"/>
          <w:szCs w:val="28"/>
          <w:lang w:val="en-AU"/>
        </w:rPr>
        <w:t xml:space="preserve"> - </w:t>
      </w:r>
      <w:r w:rsidRPr="00F21286">
        <w:rPr>
          <w:rFonts w:ascii="Arial" w:hAnsi="Arial" w:cs="Arial"/>
          <w:b/>
          <w:bCs/>
          <w:sz w:val="28"/>
          <w:szCs w:val="28"/>
          <w:lang w:val="en-AU"/>
        </w:rPr>
        <w:t>Project Summary</w:t>
      </w:r>
    </w:p>
    <w:p w14:paraId="5FB1B480" w14:textId="77777777" w:rsidR="00717018" w:rsidRDefault="00717018" w:rsidP="00167341">
      <w:pPr>
        <w:spacing w:line="360" w:lineRule="auto"/>
        <w:rPr>
          <w:rFonts w:ascii="Arial" w:hAnsi="Arial" w:cs="Arial"/>
          <w:b/>
          <w:bCs/>
          <w:sz w:val="24"/>
          <w:szCs w:val="24"/>
          <w:lang w:val="en-AU"/>
        </w:rPr>
      </w:pPr>
    </w:p>
    <w:p w14:paraId="2C078E63" w14:textId="1AB65398" w:rsidR="008763E9" w:rsidRDefault="00F21286" w:rsidP="00167341">
      <w:pPr>
        <w:spacing w:line="360" w:lineRule="auto"/>
        <w:rPr>
          <w:rFonts w:ascii="Arial" w:hAnsi="Arial" w:cs="Arial"/>
          <w:b/>
          <w:bCs/>
          <w:sz w:val="24"/>
          <w:szCs w:val="24"/>
          <w:lang w:val="en-AU"/>
        </w:rPr>
      </w:pPr>
      <w:r>
        <w:rPr>
          <w:rFonts w:ascii="Arial" w:hAnsi="Arial" w:cs="Arial"/>
          <w:b/>
          <w:bCs/>
          <w:sz w:val="24"/>
          <w:szCs w:val="24"/>
          <w:lang w:val="en-AU"/>
        </w:rPr>
        <w:t>Project b</w:t>
      </w:r>
      <w:r w:rsidR="00D45695" w:rsidRPr="00167341">
        <w:rPr>
          <w:rFonts w:ascii="Arial" w:hAnsi="Arial" w:cs="Arial"/>
          <w:b/>
          <w:bCs/>
          <w:sz w:val="24"/>
          <w:szCs w:val="24"/>
          <w:lang w:val="en-AU"/>
        </w:rPr>
        <w:t>ackground</w:t>
      </w:r>
    </w:p>
    <w:p w14:paraId="71F34358" w14:textId="67194365" w:rsidR="00F76FF7" w:rsidRDefault="00167341" w:rsidP="00AF2CD1">
      <w:pPr>
        <w:spacing w:line="360" w:lineRule="auto"/>
        <w:rPr>
          <w:rFonts w:ascii="Arial" w:hAnsi="Arial" w:cs="Arial"/>
          <w:sz w:val="24"/>
          <w:szCs w:val="24"/>
          <w:lang w:val="en-AU"/>
        </w:rPr>
      </w:pPr>
      <w:r w:rsidRPr="406A72A1">
        <w:rPr>
          <w:rFonts w:ascii="Arial" w:hAnsi="Arial" w:cs="Arial"/>
          <w:sz w:val="24"/>
          <w:szCs w:val="24"/>
          <w:lang w:val="en-AU"/>
        </w:rPr>
        <w:t xml:space="preserve">People with intellectual disability are more likely to experience </w:t>
      </w:r>
      <w:r w:rsidR="0052705E" w:rsidRPr="406A72A1">
        <w:rPr>
          <w:rFonts w:ascii="Arial" w:hAnsi="Arial" w:cs="Arial"/>
          <w:sz w:val="24"/>
          <w:szCs w:val="24"/>
          <w:lang w:val="en-AU"/>
        </w:rPr>
        <w:t>poor health</w:t>
      </w:r>
      <w:r w:rsidRPr="406A72A1">
        <w:rPr>
          <w:rFonts w:ascii="Arial" w:hAnsi="Arial" w:cs="Arial"/>
          <w:sz w:val="24"/>
          <w:szCs w:val="24"/>
          <w:lang w:val="en-AU"/>
        </w:rPr>
        <w:t xml:space="preserve"> than people without intellectual disability</w:t>
      </w:r>
      <w:r w:rsidR="3E4E83DA" w:rsidRPr="406A72A1">
        <w:rPr>
          <w:rFonts w:ascii="Arial" w:hAnsi="Arial" w:cs="Arial"/>
          <w:sz w:val="24"/>
          <w:szCs w:val="24"/>
          <w:lang w:val="en-AU"/>
        </w:rPr>
        <w:t xml:space="preserve">. </w:t>
      </w:r>
      <w:r w:rsidR="00D45DFD" w:rsidRPr="406A72A1">
        <w:rPr>
          <w:rFonts w:ascii="Arial" w:hAnsi="Arial" w:cs="Arial"/>
          <w:sz w:val="24"/>
          <w:szCs w:val="24"/>
          <w:lang w:val="en-AU"/>
        </w:rPr>
        <w:t xml:space="preserve">However, it can </w:t>
      </w:r>
      <w:r w:rsidR="00DE3491" w:rsidRPr="406A72A1">
        <w:rPr>
          <w:rFonts w:ascii="Arial" w:hAnsi="Arial" w:cs="Arial"/>
          <w:sz w:val="24"/>
          <w:szCs w:val="24"/>
          <w:lang w:val="en-AU"/>
        </w:rPr>
        <w:t xml:space="preserve">be </w:t>
      </w:r>
      <w:r w:rsidR="00D45DFD" w:rsidRPr="406A72A1">
        <w:rPr>
          <w:rFonts w:ascii="Arial" w:hAnsi="Arial" w:cs="Arial"/>
          <w:sz w:val="24"/>
          <w:szCs w:val="24"/>
          <w:lang w:val="en-AU"/>
        </w:rPr>
        <w:t xml:space="preserve">hard for them to </w:t>
      </w:r>
      <w:r w:rsidR="00D14A43" w:rsidRPr="406A72A1">
        <w:rPr>
          <w:rFonts w:ascii="Arial" w:hAnsi="Arial" w:cs="Arial"/>
          <w:sz w:val="24"/>
          <w:szCs w:val="24"/>
          <w:lang w:val="en-AU"/>
        </w:rPr>
        <w:t>get health care.</w:t>
      </w:r>
      <w:r w:rsidR="00496F7D" w:rsidRPr="406A72A1">
        <w:rPr>
          <w:rFonts w:ascii="Arial" w:hAnsi="Arial" w:cs="Arial"/>
          <w:sz w:val="24"/>
          <w:szCs w:val="24"/>
          <w:lang w:val="en-AU"/>
        </w:rPr>
        <w:t xml:space="preserve"> </w:t>
      </w:r>
      <w:r w:rsidR="00507185" w:rsidRPr="406A72A1">
        <w:rPr>
          <w:rFonts w:ascii="Arial" w:hAnsi="Arial" w:cs="Arial"/>
          <w:sz w:val="24"/>
          <w:szCs w:val="24"/>
          <w:lang w:val="en-AU"/>
        </w:rPr>
        <w:t xml:space="preserve">Health care is the support you get from </w:t>
      </w:r>
      <w:r w:rsidR="00AC13CC" w:rsidRPr="406A72A1">
        <w:rPr>
          <w:rFonts w:ascii="Arial" w:hAnsi="Arial" w:cs="Arial"/>
          <w:sz w:val="24"/>
          <w:szCs w:val="24"/>
          <w:lang w:val="en-AU"/>
        </w:rPr>
        <w:t>health workers</w:t>
      </w:r>
      <w:r w:rsidR="00507185" w:rsidRPr="406A72A1">
        <w:rPr>
          <w:rFonts w:ascii="Arial" w:hAnsi="Arial" w:cs="Arial"/>
          <w:sz w:val="24"/>
          <w:szCs w:val="24"/>
          <w:lang w:val="en-AU"/>
        </w:rPr>
        <w:t xml:space="preserve"> to stay in </w:t>
      </w:r>
      <w:r w:rsidR="00B23BF2" w:rsidRPr="406A72A1">
        <w:rPr>
          <w:rFonts w:ascii="Arial" w:hAnsi="Arial" w:cs="Arial"/>
          <w:sz w:val="24"/>
          <w:szCs w:val="24"/>
          <w:lang w:val="en-AU"/>
        </w:rPr>
        <w:t>healthy</w:t>
      </w:r>
      <w:r w:rsidR="00507185" w:rsidRPr="406A72A1">
        <w:rPr>
          <w:rFonts w:ascii="Arial" w:hAnsi="Arial" w:cs="Arial"/>
          <w:sz w:val="24"/>
          <w:szCs w:val="24"/>
          <w:lang w:val="en-AU"/>
        </w:rPr>
        <w:t xml:space="preserve"> or get better if you have an illness or injury.</w:t>
      </w:r>
      <w:r w:rsidR="00F21286" w:rsidRPr="406A72A1">
        <w:rPr>
          <w:rFonts w:ascii="Arial" w:hAnsi="Arial" w:cs="Arial"/>
          <w:sz w:val="24"/>
          <w:szCs w:val="24"/>
          <w:lang w:val="en-AU"/>
        </w:rPr>
        <w:t xml:space="preserve"> Health workers </w:t>
      </w:r>
      <w:r w:rsidR="00AF2CD1" w:rsidRPr="406A72A1">
        <w:rPr>
          <w:rFonts w:ascii="Arial" w:hAnsi="Arial" w:cs="Arial"/>
          <w:sz w:val="24"/>
          <w:szCs w:val="24"/>
          <w:lang w:val="en-AU"/>
        </w:rPr>
        <w:t>are people who work to support</w:t>
      </w:r>
      <w:r w:rsidR="007D64FD">
        <w:rPr>
          <w:rFonts w:ascii="Arial" w:hAnsi="Arial" w:cs="Arial"/>
          <w:sz w:val="24"/>
          <w:szCs w:val="24"/>
          <w:lang w:val="en-AU"/>
        </w:rPr>
        <w:t xml:space="preserve"> </w:t>
      </w:r>
      <w:r w:rsidR="00AF2CD1" w:rsidRPr="406A72A1">
        <w:rPr>
          <w:rFonts w:ascii="Arial" w:hAnsi="Arial" w:cs="Arial"/>
          <w:sz w:val="24"/>
          <w:szCs w:val="24"/>
          <w:lang w:val="en-AU"/>
        </w:rPr>
        <w:t>you with your health.</w:t>
      </w:r>
      <w:r w:rsidR="00F76FF7" w:rsidRPr="406A72A1">
        <w:rPr>
          <w:rFonts w:ascii="Arial" w:hAnsi="Arial" w:cs="Arial"/>
          <w:sz w:val="24"/>
          <w:szCs w:val="24"/>
          <w:lang w:val="en-AU"/>
        </w:rPr>
        <w:t xml:space="preserve"> </w:t>
      </w:r>
    </w:p>
    <w:p w14:paraId="5EDE621C" w14:textId="0568626E" w:rsidR="009FA328" w:rsidRPr="00F76FF7" w:rsidRDefault="00D14A43" w:rsidP="00F76FF7">
      <w:pPr>
        <w:spacing w:line="360" w:lineRule="auto"/>
        <w:rPr>
          <w:rFonts w:eastAsiaTheme="minorEastAsia"/>
          <w:sz w:val="24"/>
          <w:szCs w:val="24"/>
          <w:lang w:val="en-AU"/>
        </w:rPr>
      </w:pPr>
      <w:r w:rsidRPr="00AF2CD1">
        <w:rPr>
          <w:rFonts w:ascii="Arial" w:hAnsi="Arial" w:cs="Arial"/>
          <w:sz w:val="24"/>
          <w:szCs w:val="24"/>
          <w:lang w:val="en-AU"/>
        </w:rPr>
        <w:t>Preventive health care is a type of health care.</w:t>
      </w:r>
      <w:r w:rsidR="039F2C5E" w:rsidRPr="00AF2CD1">
        <w:rPr>
          <w:rFonts w:ascii="Arial" w:hAnsi="Arial" w:cs="Arial"/>
          <w:sz w:val="24"/>
          <w:szCs w:val="24"/>
          <w:lang w:val="en-AU"/>
        </w:rPr>
        <w:t xml:space="preserve"> </w:t>
      </w:r>
      <w:r w:rsidR="002A5333" w:rsidRPr="00AF2CD1">
        <w:rPr>
          <w:rFonts w:ascii="Arial" w:hAnsi="Arial" w:cs="Arial"/>
          <w:sz w:val="24"/>
          <w:szCs w:val="24"/>
          <w:lang w:val="en-AU"/>
        </w:rPr>
        <w:t xml:space="preserve">Preventive </w:t>
      </w:r>
      <w:r w:rsidR="1CF91833" w:rsidRPr="00AF2CD1">
        <w:rPr>
          <w:rFonts w:ascii="Arial" w:hAnsi="Arial" w:cs="Arial"/>
          <w:sz w:val="24"/>
          <w:szCs w:val="24"/>
          <w:lang w:val="en-AU"/>
        </w:rPr>
        <w:t>h</w:t>
      </w:r>
      <w:r w:rsidR="002A5333" w:rsidRPr="00AF2CD1">
        <w:rPr>
          <w:rFonts w:ascii="Arial" w:hAnsi="Arial" w:cs="Arial"/>
          <w:sz w:val="24"/>
          <w:szCs w:val="24"/>
          <w:lang w:val="en-AU"/>
        </w:rPr>
        <w:t xml:space="preserve">ealth care are things that support people to stay healthy and get better quickly </w:t>
      </w:r>
      <w:r w:rsidR="1CF91833" w:rsidRPr="00AF2CD1">
        <w:rPr>
          <w:rFonts w:ascii="Arial" w:hAnsi="Arial" w:cs="Arial"/>
          <w:sz w:val="24"/>
          <w:szCs w:val="24"/>
          <w:lang w:val="en-AU"/>
        </w:rPr>
        <w:t>when</w:t>
      </w:r>
      <w:r w:rsidR="002A5333" w:rsidRPr="00AF2CD1">
        <w:rPr>
          <w:rFonts w:ascii="Arial" w:hAnsi="Arial" w:cs="Arial"/>
          <w:sz w:val="24"/>
          <w:szCs w:val="24"/>
          <w:lang w:val="en-AU"/>
        </w:rPr>
        <w:t xml:space="preserve"> they are sick or have hurt themselves</w:t>
      </w:r>
      <w:r w:rsidR="009735F8">
        <w:rPr>
          <w:rFonts w:ascii="Arial" w:hAnsi="Arial" w:cs="Arial"/>
          <w:sz w:val="24"/>
          <w:szCs w:val="24"/>
          <w:lang w:val="en-AU"/>
        </w:rPr>
        <w:t xml:space="preserve"> badly. </w:t>
      </w:r>
    </w:p>
    <w:p w14:paraId="399661AD" w14:textId="1D3A2C76" w:rsidR="00D217F7" w:rsidRDefault="00804F50" w:rsidP="00F76FF7">
      <w:pPr>
        <w:spacing w:line="360" w:lineRule="auto"/>
        <w:rPr>
          <w:rFonts w:ascii="Arial" w:hAnsi="Arial" w:cs="Arial"/>
          <w:sz w:val="24"/>
          <w:szCs w:val="24"/>
          <w:lang w:val="en-AU"/>
        </w:rPr>
      </w:pPr>
      <w:r w:rsidRPr="00F76FF7">
        <w:rPr>
          <w:rFonts w:ascii="Arial" w:hAnsi="Arial" w:cs="Arial"/>
          <w:sz w:val="24"/>
          <w:szCs w:val="24"/>
          <w:lang w:val="en-AU"/>
        </w:rPr>
        <w:t>Some</w:t>
      </w:r>
      <w:r w:rsidR="00A221B5" w:rsidRPr="00F76FF7">
        <w:rPr>
          <w:rFonts w:ascii="Arial" w:hAnsi="Arial" w:cs="Arial"/>
          <w:sz w:val="24"/>
          <w:szCs w:val="24"/>
          <w:lang w:val="en-AU"/>
        </w:rPr>
        <w:t xml:space="preserve"> of the</w:t>
      </w:r>
      <w:r w:rsidR="009A23E4" w:rsidRPr="00F76FF7">
        <w:rPr>
          <w:rFonts w:ascii="Arial" w:hAnsi="Arial" w:cs="Arial"/>
          <w:sz w:val="24"/>
          <w:szCs w:val="24"/>
          <w:lang w:val="en-AU"/>
        </w:rPr>
        <w:t xml:space="preserve"> </w:t>
      </w:r>
      <w:r w:rsidR="00467C25" w:rsidRPr="00F76FF7">
        <w:rPr>
          <w:rFonts w:ascii="Arial" w:hAnsi="Arial" w:cs="Arial"/>
          <w:sz w:val="24"/>
          <w:szCs w:val="24"/>
          <w:lang w:val="en-AU"/>
        </w:rPr>
        <w:t xml:space="preserve">reasons people with intellectual disability have poor health might not have happened if they had </w:t>
      </w:r>
      <w:r w:rsidR="731793F2" w:rsidRPr="00F76FF7">
        <w:rPr>
          <w:rFonts w:ascii="Arial" w:hAnsi="Arial" w:cs="Arial"/>
          <w:sz w:val="24"/>
          <w:szCs w:val="24"/>
          <w:lang w:val="en-AU"/>
        </w:rPr>
        <w:t xml:space="preserve">access to </w:t>
      </w:r>
      <w:r w:rsidR="0B2F06A6" w:rsidRPr="00F76FF7">
        <w:rPr>
          <w:rFonts w:ascii="Arial" w:hAnsi="Arial" w:cs="Arial"/>
          <w:sz w:val="24"/>
          <w:szCs w:val="24"/>
          <w:lang w:val="en-AU"/>
        </w:rPr>
        <w:t>preventive</w:t>
      </w:r>
      <w:r w:rsidR="00A221B5" w:rsidRPr="00F76FF7">
        <w:rPr>
          <w:rFonts w:ascii="Arial" w:hAnsi="Arial" w:cs="Arial"/>
          <w:sz w:val="24"/>
          <w:szCs w:val="24"/>
          <w:lang w:val="en-AU"/>
        </w:rPr>
        <w:t xml:space="preserve"> </w:t>
      </w:r>
      <w:r w:rsidR="00467C25" w:rsidRPr="00F76FF7">
        <w:rPr>
          <w:rFonts w:ascii="Arial" w:hAnsi="Arial" w:cs="Arial"/>
          <w:sz w:val="24"/>
          <w:szCs w:val="24"/>
          <w:lang w:val="en-AU"/>
        </w:rPr>
        <w:t xml:space="preserve">health care. </w:t>
      </w:r>
      <w:r w:rsidR="00712B84" w:rsidRPr="00F76FF7">
        <w:rPr>
          <w:rFonts w:ascii="Arial" w:hAnsi="Arial" w:cs="Arial"/>
          <w:sz w:val="24"/>
          <w:szCs w:val="24"/>
          <w:lang w:val="en-AU"/>
        </w:rPr>
        <w:t>Access means to understand and use easily.</w:t>
      </w:r>
    </w:p>
    <w:p w14:paraId="3C189519" w14:textId="77777777" w:rsidR="002C76A5" w:rsidRDefault="00EE7666" w:rsidP="00DF409D">
      <w:pPr>
        <w:spacing w:line="360" w:lineRule="auto"/>
        <w:rPr>
          <w:rFonts w:ascii="Arial" w:hAnsi="Arial" w:cs="Arial"/>
          <w:sz w:val="24"/>
          <w:szCs w:val="24"/>
          <w:lang w:val="en-AU"/>
        </w:rPr>
      </w:pPr>
      <w:r>
        <w:rPr>
          <w:rFonts w:ascii="Arial" w:hAnsi="Arial" w:cs="Arial"/>
          <w:sz w:val="24"/>
          <w:szCs w:val="24"/>
          <w:lang w:val="en-AU"/>
        </w:rPr>
        <w:t xml:space="preserve">There are different ways to </w:t>
      </w:r>
      <w:r w:rsidR="00DF409D">
        <w:rPr>
          <w:rFonts w:ascii="Arial" w:hAnsi="Arial" w:cs="Arial"/>
          <w:sz w:val="24"/>
          <w:szCs w:val="24"/>
          <w:lang w:val="en-AU"/>
        </w:rPr>
        <w:t>get</w:t>
      </w:r>
      <w:r>
        <w:rPr>
          <w:rFonts w:ascii="Arial" w:hAnsi="Arial" w:cs="Arial"/>
          <w:sz w:val="24"/>
          <w:szCs w:val="24"/>
          <w:lang w:val="en-AU"/>
        </w:rPr>
        <w:t xml:space="preserve"> preventive health care. For example</w:t>
      </w:r>
      <w:r w:rsidR="00DF409D">
        <w:rPr>
          <w:rFonts w:ascii="Arial" w:hAnsi="Arial" w:cs="Arial"/>
          <w:sz w:val="24"/>
          <w:szCs w:val="24"/>
          <w:lang w:val="en-AU"/>
        </w:rPr>
        <w:t xml:space="preserve"> you might</w:t>
      </w:r>
      <w:r w:rsidR="002C76A5">
        <w:rPr>
          <w:rFonts w:ascii="Arial" w:hAnsi="Arial" w:cs="Arial"/>
          <w:sz w:val="24"/>
          <w:szCs w:val="24"/>
          <w:lang w:val="en-AU"/>
        </w:rPr>
        <w:t>:</w:t>
      </w:r>
    </w:p>
    <w:p w14:paraId="76072DA3" w14:textId="3E22EFC0" w:rsidR="00DF409D" w:rsidRDefault="00337494" w:rsidP="002C76A5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24"/>
          <w:szCs w:val="24"/>
          <w:lang w:val="en-AU"/>
        </w:rPr>
      </w:pPr>
      <w:r>
        <w:rPr>
          <w:rFonts w:ascii="Arial" w:hAnsi="Arial" w:cs="Arial"/>
          <w:sz w:val="24"/>
          <w:szCs w:val="24"/>
          <w:lang w:val="en-AU"/>
        </w:rPr>
        <w:t>go to</w:t>
      </w:r>
      <w:r w:rsidR="00EE7666" w:rsidRPr="002C76A5">
        <w:rPr>
          <w:rFonts w:ascii="Arial" w:hAnsi="Arial" w:cs="Arial"/>
          <w:sz w:val="24"/>
          <w:szCs w:val="24"/>
          <w:lang w:val="en-AU"/>
        </w:rPr>
        <w:t xml:space="preserve"> </w:t>
      </w:r>
      <w:r w:rsidR="00D13A2B" w:rsidRPr="002C76A5">
        <w:rPr>
          <w:rFonts w:ascii="Arial" w:hAnsi="Arial" w:cs="Arial"/>
          <w:sz w:val="24"/>
          <w:szCs w:val="24"/>
          <w:lang w:val="en-AU"/>
        </w:rPr>
        <w:t>the dentist to clean your teeth twice a year</w:t>
      </w:r>
      <w:r w:rsidR="00D05193">
        <w:rPr>
          <w:rFonts w:ascii="Arial" w:hAnsi="Arial" w:cs="Arial"/>
          <w:sz w:val="24"/>
          <w:szCs w:val="24"/>
          <w:lang w:val="en-AU"/>
        </w:rPr>
        <w:t xml:space="preserve">. </w:t>
      </w:r>
      <w:r w:rsidR="00D05193" w:rsidRPr="00D05193">
        <w:rPr>
          <w:rFonts w:ascii="Arial" w:hAnsi="Arial" w:cs="Arial"/>
          <w:sz w:val="24"/>
          <w:szCs w:val="24"/>
          <w:lang w:val="en-AU"/>
        </w:rPr>
        <w:t>A dentist is a doctor who knows a lot about keeping your teeth and mouth healthy</w:t>
      </w:r>
    </w:p>
    <w:p w14:paraId="3AEEEE5E" w14:textId="59B2DF07" w:rsidR="00337494" w:rsidRPr="00337494" w:rsidRDefault="00337494" w:rsidP="00337494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24"/>
          <w:szCs w:val="24"/>
          <w:lang w:val="en-AU"/>
        </w:rPr>
      </w:pPr>
      <w:r w:rsidRPr="00337494">
        <w:rPr>
          <w:rFonts w:ascii="Arial" w:hAnsi="Arial" w:cs="Arial"/>
          <w:sz w:val="24"/>
          <w:szCs w:val="24"/>
          <w:lang w:val="en-AU"/>
        </w:rPr>
        <w:t xml:space="preserve">eat </w:t>
      </w:r>
      <w:r w:rsidR="00D05193">
        <w:rPr>
          <w:rFonts w:ascii="Arial" w:hAnsi="Arial" w:cs="Arial"/>
          <w:sz w:val="24"/>
          <w:szCs w:val="24"/>
          <w:lang w:val="en-AU"/>
        </w:rPr>
        <w:t>food that is good for your body</w:t>
      </w:r>
    </w:p>
    <w:p w14:paraId="1BABEF6C" w14:textId="36D70951" w:rsidR="00337494" w:rsidRPr="001113F5" w:rsidRDefault="004E0E0C" w:rsidP="001113F5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24"/>
          <w:szCs w:val="24"/>
          <w:lang w:val="en-AU"/>
        </w:rPr>
      </w:pPr>
      <w:r w:rsidRPr="406A72A1">
        <w:rPr>
          <w:rFonts w:ascii="Arial" w:hAnsi="Arial" w:cs="Arial"/>
          <w:sz w:val="24"/>
          <w:szCs w:val="24"/>
          <w:lang w:val="en-AU"/>
        </w:rPr>
        <w:t>not drink much al</w:t>
      </w:r>
      <w:r w:rsidR="00A36AA5" w:rsidRPr="406A72A1">
        <w:rPr>
          <w:rFonts w:ascii="Arial" w:hAnsi="Arial" w:cs="Arial"/>
          <w:sz w:val="24"/>
          <w:szCs w:val="24"/>
          <w:lang w:val="en-AU"/>
        </w:rPr>
        <w:t xml:space="preserve">cohol. </w:t>
      </w:r>
    </w:p>
    <w:p w14:paraId="562F34BE" w14:textId="29C37DC1" w:rsidR="00D217F7" w:rsidRPr="00F76FF7" w:rsidRDefault="00D217F7" w:rsidP="00F76FF7">
      <w:pPr>
        <w:spacing w:line="360" w:lineRule="auto"/>
        <w:rPr>
          <w:rFonts w:eastAsiaTheme="minorEastAsia"/>
          <w:sz w:val="24"/>
          <w:szCs w:val="24"/>
          <w:lang w:val="en-AU"/>
        </w:rPr>
      </w:pPr>
      <w:r w:rsidRPr="00F76FF7">
        <w:rPr>
          <w:rFonts w:ascii="Arial" w:hAnsi="Arial" w:cs="Arial"/>
          <w:sz w:val="24"/>
          <w:szCs w:val="24"/>
          <w:lang w:val="en-AU"/>
        </w:rPr>
        <w:t xml:space="preserve">The different ways preventive health care is provided in Australia </w:t>
      </w:r>
      <w:r w:rsidR="007E2907" w:rsidRPr="00F76FF7">
        <w:rPr>
          <w:rFonts w:ascii="Arial" w:hAnsi="Arial" w:cs="Arial"/>
          <w:sz w:val="24"/>
          <w:szCs w:val="24"/>
          <w:lang w:val="en-AU"/>
        </w:rPr>
        <w:t xml:space="preserve">can make it hard for </w:t>
      </w:r>
      <w:r w:rsidR="00D35363" w:rsidRPr="00F76FF7">
        <w:rPr>
          <w:rFonts w:ascii="Arial" w:hAnsi="Arial" w:cs="Arial"/>
          <w:sz w:val="24"/>
          <w:szCs w:val="24"/>
          <w:lang w:val="en-AU"/>
        </w:rPr>
        <w:t>people with intellectual disability to access</w:t>
      </w:r>
      <w:r w:rsidR="12832301" w:rsidRPr="00F76FF7">
        <w:rPr>
          <w:rFonts w:ascii="Arial" w:hAnsi="Arial" w:cs="Arial"/>
          <w:sz w:val="24"/>
          <w:szCs w:val="24"/>
          <w:lang w:val="en-AU"/>
        </w:rPr>
        <w:t xml:space="preserve"> it.</w:t>
      </w:r>
      <w:r w:rsidR="00D35363" w:rsidRPr="00F76FF7">
        <w:rPr>
          <w:rFonts w:ascii="Arial" w:hAnsi="Arial" w:cs="Arial"/>
          <w:sz w:val="24"/>
          <w:szCs w:val="24"/>
          <w:lang w:val="en-AU"/>
        </w:rPr>
        <w:t xml:space="preserve"> </w:t>
      </w:r>
    </w:p>
    <w:p w14:paraId="5B58DB75" w14:textId="6B9B20D3" w:rsidR="7F11BAB8" w:rsidRPr="00F76FF7" w:rsidRDefault="7F11BAB8" w:rsidP="00F76FF7">
      <w:pPr>
        <w:spacing w:line="360" w:lineRule="auto"/>
        <w:rPr>
          <w:rFonts w:eastAsiaTheme="minorEastAsia"/>
          <w:sz w:val="24"/>
          <w:szCs w:val="24"/>
          <w:lang w:val="en-AU"/>
        </w:rPr>
      </w:pPr>
      <w:r w:rsidRPr="00F76FF7">
        <w:rPr>
          <w:rFonts w:ascii="Arial" w:hAnsi="Arial" w:cs="Arial"/>
          <w:sz w:val="24"/>
          <w:szCs w:val="24"/>
          <w:lang w:val="en-AU"/>
        </w:rPr>
        <w:t>We will call the different reasons people with intellectual disability cannot access this care a gap in Australia's preventive health care.</w:t>
      </w:r>
    </w:p>
    <w:p w14:paraId="03E6BE39" w14:textId="77777777" w:rsidR="00CC2690" w:rsidRDefault="00CC2690" w:rsidP="00167341">
      <w:pPr>
        <w:spacing w:line="360" w:lineRule="auto"/>
        <w:rPr>
          <w:rFonts w:ascii="Arial" w:hAnsi="Arial" w:cs="Arial"/>
          <w:b/>
          <w:bCs/>
          <w:sz w:val="24"/>
          <w:szCs w:val="24"/>
          <w:lang w:val="en-AU"/>
        </w:rPr>
      </w:pPr>
    </w:p>
    <w:p w14:paraId="53E0ABD2" w14:textId="7A3CA72F" w:rsidR="00D45695" w:rsidRPr="0036491E" w:rsidRDefault="00D45695" w:rsidP="00167341">
      <w:pPr>
        <w:spacing w:line="360" w:lineRule="auto"/>
        <w:rPr>
          <w:rFonts w:ascii="Arial" w:hAnsi="Arial" w:cs="Arial"/>
          <w:b/>
          <w:bCs/>
          <w:sz w:val="24"/>
          <w:szCs w:val="24"/>
          <w:lang w:val="en-AU"/>
        </w:rPr>
      </w:pPr>
      <w:r w:rsidRPr="0036491E">
        <w:rPr>
          <w:rFonts w:ascii="Arial" w:hAnsi="Arial" w:cs="Arial"/>
          <w:b/>
          <w:bCs/>
          <w:sz w:val="24"/>
          <w:szCs w:val="24"/>
          <w:lang w:val="en-AU"/>
        </w:rPr>
        <w:t xml:space="preserve">Aims of this project </w:t>
      </w:r>
    </w:p>
    <w:p w14:paraId="54B1FE1C" w14:textId="7821D7A3" w:rsidR="00DA052A" w:rsidRDefault="00EF6299" w:rsidP="00167341">
      <w:pPr>
        <w:spacing w:line="360" w:lineRule="auto"/>
        <w:rPr>
          <w:rFonts w:ascii="Arial" w:hAnsi="Arial" w:cs="Arial"/>
          <w:sz w:val="24"/>
          <w:szCs w:val="24"/>
          <w:lang w:val="en-AU"/>
        </w:rPr>
      </w:pPr>
      <w:r>
        <w:rPr>
          <w:rFonts w:ascii="Arial" w:hAnsi="Arial" w:cs="Arial"/>
          <w:sz w:val="24"/>
          <w:szCs w:val="24"/>
          <w:lang w:val="en-AU"/>
        </w:rPr>
        <w:t>An a</w:t>
      </w:r>
      <w:r w:rsidR="00712B84">
        <w:rPr>
          <w:rFonts w:ascii="Arial" w:hAnsi="Arial" w:cs="Arial"/>
          <w:sz w:val="24"/>
          <w:szCs w:val="24"/>
          <w:lang w:val="en-AU"/>
        </w:rPr>
        <w:t>im i</w:t>
      </w:r>
      <w:r>
        <w:rPr>
          <w:rFonts w:ascii="Arial" w:hAnsi="Arial" w:cs="Arial"/>
          <w:sz w:val="24"/>
          <w:szCs w:val="24"/>
          <w:lang w:val="en-AU"/>
        </w:rPr>
        <w:t>s where</w:t>
      </w:r>
      <w:r w:rsidR="00680AD7">
        <w:rPr>
          <w:rFonts w:ascii="Arial" w:hAnsi="Arial" w:cs="Arial"/>
          <w:sz w:val="24"/>
          <w:szCs w:val="24"/>
          <w:lang w:val="en-AU"/>
        </w:rPr>
        <w:t xml:space="preserve"> we want to go or what we hope to do. </w:t>
      </w:r>
      <w:r w:rsidR="003F5090">
        <w:rPr>
          <w:rFonts w:ascii="Arial" w:hAnsi="Arial" w:cs="Arial"/>
          <w:sz w:val="24"/>
          <w:szCs w:val="24"/>
          <w:lang w:val="en-AU"/>
        </w:rPr>
        <w:t>This project want</w:t>
      </w:r>
      <w:r w:rsidR="00E86C88">
        <w:rPr>
          <w:rFonts w:ascii="Arial" w:hAnsi="Arial" w:cs="Arial"/>
          <w:sz w:val="24"/>
          <w:szCs w:val="24"/>
          <w:lang w:val="en-AU"/>
        </w:rPr>
        <w:t>s</w:t>
      </w:r>
      <w:r w:rsidR="003F5090">
        <w:rPr>
          <w:rFonts w:ascii="Arial" w:hAnsi="Arial" w:cs="Arial"/>
          <w:sz w:val="24"/>
          <w:szCs w:val="24"/>
          <w:lang w:val="en-AU"/>
        </w:rPr>
        <w:t xml:space="preserve"> to</w:t>
      </w:r>
      <w:r w:rsidR="00F546B5">
        <w:rPr>
          <w:rFonts w:ascii="Arial" w:hAnsi="Arial" w:cs="Arial"/>
          <w:sz w:val="24"/>
          <w:szCs w:val="24"/>
          <w:lang w:val="en-AU"/>
        </w:rPr>
        <w:t xml:space="preserve"> make it eas</w:t>
      </w:r>
      <w:r w:rsidR="00AE6AC7">
        <w:rPr>
          <w:rFonts w:ascii="Arial" w:hAnsi="Arial" w:cs="Arial"/>
          <w:sz w:val="24"/>
          <w:szCs w:val="24"/>
          <w:lang w:val="en-AU"/>
        </w:rPr>
        <w:t>y</w:t>
      </w:r>
      <w:r w:rsidR="00F546B5">
        <w:rPr>
          <w:rFonts w:ascii="Arial" w:hAnsi="Arial" w:cs="Arial"/>
          <w:sz w:val="24"/>
          <w:szCs w:val="24"/>
          <w:lang w:val="en-AU"/>
        </w:rPr>
        <w:t xml:space="preserve"> for people with intellectual disability</w:t>
      </w:r>
      <w:r w:rsidR="00117FA0">
        <w:rPr>
          <w:rFonts w:ascii="Arial" w:hAnsi="Arial" w:cs="Arial"/>
          <w:sz w:val="24"/>
          <w:szCs w:val="24"/>
          <w:lang w:val="en-AU"/>
        </w:rPr>
        <w:t xml:space="preserve"> to </w:t>
      </w:r>
      <w:r w:rsidR="00D34E83">
        <w:rPr>
          <w:rFonts w:ascii="Arial" w:hAnsi="Arial" w:cs="Arial"/>
          <w:sz w:val="24"/>
          <w:szCs w:val="24"/>
          <w:lang w:val="en-AU"/>
        </w:rPr>
        <w:t>get preventi</w:t>
      </w:r>
      <w:r w:rsidR="00AE6AC7">
        <w:rPr>
          <w:rFonts w:ascii="Arial" w:hAnsi="Arial" w:cs="Arial"/>
          <w:sz w:val="24"/>
          <w:szCs w:val="24"/>
          <w:lang w:val="en-AU"/>
        </w:rPr>
        <w:t>v</w:t>
      </w:r>
      <w:r w:rsidR="00D34E83">
        <w:rPr>
          <w:rFonts w:ascii="Arial" w:hAnsi="Arial" w:cs="Arial"/>
          <w:sz w:val="24"/>
          <w:szCs w:val="24"/>
          <w:lang w:val="en-AU"/>
        </w:rPr>
        <w:t>e health care.</w:t>
      </w:r>
      <w:r w:rsidR="00DA052A">
        <w:rPr>
          <w:rFonts w:ascii="Arial" w:hAnsi="Arial" w:cs="Arial"/>
          <w:sz w:val="24"/>
          <w:szCs w:val="24"/>
          <w:lang w:val="en-AU"/>
        </w:rPr>
        <w:t xml:space="preserve"> </w:t>
      </w:r>
      <w:r w:rsidR="006D7CBE">
        <w:rPr>
          <w:rFonts w:ascii="Arial" w:hAnsi="Arial" w:cs="Arial"/>
          <w:sz w:val="24"/>
          <w:szCs w:val="24"/>
          <w:lang w:val="en-AU"/>
        </w:rPr>
        <w:t>We want to work with people with intellectual disability to</w:t>
      </w:r>
      <w:r w:rsidR="002C063C">
        <w:rPr>
          <w:rFonts w:ascii="Arial" w:hAnsi="Arial" w:cs="Arial"/>
          <w:sz w:val="24"/>
          <w:szCs w:val="24"/>
          <w:lang w:val="en-AU"/>
        </w:rPr>
        <w:t xml:space="preserve"> think about </w:t>
      </w:r>
      <w:r w:rsidR="006D7CBE">
        <w:rPr>
          <w:rFonts w:ascii="Arial" w:hAnsi="Arial" w:cs="Arial"/>
          <w:sz w:val="24"/>
          <w:szCs w:val="24"/>
          <w:lang w:val="en-AU"/>
        </w:rPr>
        <w:t xml:space="preserve">a new way </w:t>
      </w:r>
      <w:r w:rsidR="002C063C">
        <w:rPr>
          <w:rFonts w:ascii="Arial" w:hAnsi="Arial" w:cs="Arial"/>
          <w:sz w:val="24"/>
          <w:szCs w:val="24"/>
          <w:lang w:val="en-AU"/>
        </w:rPr>
        <w:t>to</w:t>
      </w:r>
      <w:r w:rsidR="006D7CBE">
        <w:rPr>
          <w:rFonts w:ascii="Arial" w:hAnsi="Arial" w:cs="Arial"/>
          <w:sz w:val="24"/>
          <w:szCs w:val="24"/>
          <w:lang w:val="en-AU"/>
        </w:rPr>
        <w:t xml:space="preserve"> </w:t>
      </w:r>
      <w:r w:rsidR="006D7CBE" w:rsidRPr="566B7D8E">
        <w:rPr>
          <w:rFonts w:ascii="Arial" w:hAnsi="Arial" w:cs="Arial"/>
          <w:sz w:val="24"/>
          <w:szCs w:val="24"/>
          <w:lang w:val="en-AU"/>
        </w:rPr>
        <w:t>provide</w:t>
      </w:r>
      <w:r w:rsidR="006D7CBE">
        <w:rPr>
          <w:rFonts w:ascii="Arial" w:hAnsi="Arial" w:cs="Arial"/>
          <w:sz w:val="24"/>
          <w:szCs w:val="24"/>
          <w:lang w:val="en-AU"/>
        </w:rPr>
        <w:t xml:space="preserve"> preventive health car</w:t>
      </w:r>
      <w:r w:rsidR="00AF3996">
        <w:rPr>
          <w:rFonts w:ascii="Arial" w:hAnsi="Arial" w:cs="Arial"/>
          <w:sz w:val="24"/>
          <w:szCs w:val="24"/>
          <w:lang w:val="en-AU"/>
        </w:rPr>
        <w:t>e.</w:t>
      </w:r>
    </w:p>
    <w:p w14:paraId="0F53E95B" w14:textId="77777777" w:rsidR="00A117BA" w:rsidRDefault="00A117BA" w:rsidP="00167341">
      <w:pPr>
        <w:spacing w:line="360" w:lineRule="auto"/>
        <w:rPr>
          <w:rFonts w:ascii="Arial" w:hAnsi="Arial" w:cs="Arial"/>
          <w:b/>
          <w:bCs/>
          <w:sz w:val="24"/>
          <w:szCs w:val="24"/>
          <w:lang w:val="en-AU"/>
        </w:rPr>
      </w:pPr>
    </w:p>
    <w:p w14:paraId="7C5C01C4" w14:textId="21DBFBB4" w:rsidR="00D45695" w:rsidRDefault="00424528" w:rsidP="00167341">
      <w:pPr>
        <w:spacing w:line="360" w:lineRule="auto"/>
        <w:rPr>
          <w:rFonts w:ascii="Arial" w:hAnsi="Arial" w:cs="Arial"/>
          <w:b/>
          <w:bCs/>
          <w:sz w:val="24"/>
          <w:szCs w:val="24"/>
          <w:lang w:val="en-AU"/>
        </w:rPr>
      </w:pPr>
      <w:r>
        <w:rPr>
          <w:rFonts w:ascii="Arial" w:hAnsi="Arial" w:cs="Arial"/>
          <w:b/>
          <w:bCs/>
          <w:sz w:val="24"/>
          <w:szCs w:val="24"/>
          <w:lang w:val="en-AU"/>
        </w:rPr>
        <w:t xml:space="preserve">What we will do </w:t>
      </w:r>
      <w:r w:rsidR="00D45695" w:rsidRPr="00ED390E">
        <w:rPr>
          <w:rFonts w:ascii="Arial" w:hAnsi="Arial" w:cs="Arial"/>
          <w:b/>
          <w:bCs/>
          <w:sz w:val="24"/>
          <w:szCs w:val="24"/>
          <w:lang w:val="en-AU"/>
        </w:rPr>
        <w:t xml:space="preserve">in this project </w:t>
      </w:r>
    </w:p>
    <w:p w14:paraId="5C839844" w14:textId="151EB1F4" w:rsidR="00F56ABE" w:rsidRPr="00CC707B" w:rsidRDefault="00D136F8" w:rsidP="00167341">
      <w:pPr>
        <w:spacing w:line="360" w:lineRule="auto"/>
        <w:rPr>
          <w:rFonts w:ascii="Arial" w:hAnsi="Arial" w:cs="Arial"/>
          <w:sz w:val="24"/>
          <w:szCs w:val="24"/>
          <w:lang w:val="en-AU"/>
        </w:rPr>
      </w:pPr>
      <w:r>
        <w:rPr>
          <w:rFonts w:ascii="Arial" w:hAnsi="Arial" w:cs="Arial"/>
          <w:sz w:val="24"/>
          <w:szCs w:val="24"/>
          <w:lang w:val="en-AU"/>
        </w:rPr>
        <w:t>To make it easier for people with intellectual disability to get preventive health care</w:t>
      </w:r>
      <w:r w:rsidR="00CD4633">
        <w:rPr>
          <w:rFonts w:ascii="Arial" w:hAnsi="Arial" w:cs="Arial"/>
          <w:sz w:val="24"/>
          <w:szCs w:val="24"/>
          <w:lang w:val="en-AU"/>
        </w:rPr>
        <w:t>,</w:t>
      </w:r>
      <w:r>
        <w:rPr>
          <w:rFonts w:ascii="Arial" w:hAnsi="Arial" w:cs="Arial"/>
          <w:sz w:val="24"/>
          <w:szCs w:val="24"/>
          <w:lang w:val="en-AU"/>
        </w:rPr>
        <w:t xml:space="preserve"> we will:</w:t>
      </w:r>
    </w:p>
    <w:p w14:paraId="4A2483C8" w14:textId="544FD156" w:rsidR="006410B8" w:rsidRPr="009735B2" w:rsidRDefault="00976C9D" w:rsidP="001A526A">
      <w:pPr>
        <w:spacing w:line="360" w:lineRule="auto"/>
        <w:rPr>
          <w:rFonts w:ascii="Arial" w:hAnsi="Arial" w:cs="Arial"/>
          <w:sz w:val="24"/>
          <w:szCs w:val="24"/>
          <w:vertAlign w:val="subscript"/>
          <w:lang w:val="en-AU"/>
        </w:rPr>
      </w:pPr>
      <w:r w:rsidRPr="406A72A1">
        <w:rPr>
          <w:rFonts w:ascii="Arial" w:hAnsi="Arial" w:cs="Arial"/>
          <w:sz w:val="24"/>
          <w:szCs w:val="24"/>
          <w:lang w:val="en-AU"/>
        </w:rPr>
        <w:t xml:space="preserve">1. </w:t>
      </w:r>
      <w:r w:rsidR="1B34D26A" w:rsidRPr="406A72A1">
        <w:rPr>
          <w:rFonts w:ascii="Arial" w:hAnsi="Arial" w:cs="Arial"/>
          <w:sz w:val="24"/>
          <w:szCs w:val="24"/>
          <w:lang w:val="en-AU"/>
        </w:rPr>
        <w:t>Look</w:t>
      </w:r>
      <w:r w:rsidR="000E4272" w:rsidRPr="406A72A1">
        <w:rPr>
          <w:rFonts w:ascii="Arial" w:hAnsi="Arial" w:cs="Arial"/>
          <w:sz w:val="24"/>
          <w:szCs w:val="24"/>
          <w:lang w:val="en-AU"/>
        </w:rPr>
        <w:t xml:space="preserve"> at </w:t>
      </w:r>
      <w:r w:rsidR="00F92C08" w:rsidRPr="406A72A1">
        <w:rPr>
          <w:rFonts w:ascii="Arial" w:hAnsi="Arial" w:cs="Arial"/>
          <w:sz w:val="24"/>
          <w:szCs w:val="24"/>
          <w:lang w:val="en-AU"/>
        </w:rPr>
        <w:t xml:space="preserve">government documents and </w:t>
      </w:r>
      <w:r w:rsidR="00280B47" w:rsidRPr="406A72A1">
        <w:rPr>
          <w:rFonts w:ascii="Arial" w:hAnsi="Arial" w:cs="Arial"/>
          <w:sz w:val="24"/>
          <w:szCs w:val="24"/>
          <w:lang w:val="en-AU"/>
        </w:rPr>
        <w:t>communicate with</w:t>
      </w:r>
      <w:r w:rsidR="00F92C08" w:rsidRPr="406A72A1">
        <w:rPr>
          <w:rFonts w:ascii="Arial" w:hAnsi="Arial" w:cs="Arial"/>
          <w:sz w:val="24"/>
          <w:szCs w:val="24"/>
          <w:lang w:val="en-AU"/>
        </w:rPr>
        <w:t xml:space="preserve"> different groups</w:t>
      </w:r>
      <w:r w:rsidR="000762E4" w:rsidRPr="406A72A1">
        <w:rPr>
          <w:rFonts w:ascii="Arial" w:hAnsi="Arial" w:cs="Arial"/>
          <w:sz w:val="24"/>
          <w:szCs w:val="24"/>
          <w:lang w:val="en-AU"/>
        </w:rPr>
        <w:t xml:space="preserve"> </w:t>
      </w:r>
      <w:r w:rsidR="00F92C08" w:rsidRPr="406A72A1">
        <w:rPr>
          <w:rFonts w:ascii="Arial" w:hAnsi="Arial" w:cs="Arial"/>
          <w:sz w:val="24"/>
          <w:szCs w:val="24"/>
          <w:lang w:val="en-AU"/>
        </w:rPr>
        <w:t>to</w:t>
      </w:r>
      <w:r w:rsidRPr="406A72A1">
        <w:rPr>
          <w:rFonts w:ascii="Arial" w:hAnsi="Arial" w:cs="Arial"/>
          <w:sz w:val="24"/>
          <w:szCs w:val="24"/>
          <w:lang w:val="en-AU"/>
        </w:rPr>
        <w:t xml:space="preserve"> f</w:t>
      </w:r>
      <w:r w:rsidR="00711C90" w:rsidRPr="406A72A1">
        <w:rPr>
          <w:rFonts w:ascii="Arial" w:hAnsi="Arial" w:cs="Arial"/>
          <w:sz w:val="24"/>
          <w:szCs w:val="24"/>
          <w:lang w:val="en-AU"/>
        </w:rPr>
        <w:t>ind out</w:t>
      </w:r>
      <w:r w:rsidR="000F6F24" w:rsidRPr="406A72A1">
        <w:rPr>
          <w:rFonts w:ascii="Arial" w:hAnsi="Arial" w:cs="Arial"/>
          <w:sz w:val="24"/>
          <w:szCs w:val="24"/>
          <w:lang w:val="en-AU"/>
        </w:rPr>
        <w:t xml:space="preserve"> about</w:t>
      </w:r>
      <w:r w:rsidR="00711C90" w:rsidRPr="406A72A1">
        <w:rPr>
          <w:rFonts w:ascii="Arial" w:hAnsi="Arial" w:cs="Arial"/>
          <w:sz w:val="24"/>
          <w:szCs w:val="24"/>
          <w:lang w:val="en-AU"/>
        </w:rPr>
        <w:t xml:space="preserve"> the gaps in Australia's preventive health care</w:t>
      </w:r>
      <w:r w:rsidR="000B2EB7">
        <w:rPr>
          <w:rFonts w:ascii="Arial" w:hAnsi="Arial" w:cs="Arial"/>
          <w:sz w:val="24"/>
          <w:szCs w:val="24"/>
          <w:lang w:val="en-AU"/>
        </w:rPr>
        <w:t xml:space="preserve"> system</w:t>
      </w:r>
      <w:r w:rsidR="00711C90" w:rsidRPr="406A72A1">
        <w:rPr>
          <w:rFonts w:ascii="Arial" w:hAnsi="Arial" w:cs="Arial"/>
          <w:sz w:val="24"/>
          <w:szCs w:val="24"/>
          <w:lang w:val="en-AU"/>
        </w:rPr>
        <w:t xml:space="preserve">. </w:t>
      </w:r>
      <w:r w:rsidR="00BE0FEA" w:rsidRPr="406A72A1">
        <w:rPr>
          <w:rFonts w:ascii="Arial" w:hAnsi="Arial" w:cs="Arial"/>
          <w:sz w:val="24"/>
          <w:szCs w:val="24"/>
          <w:lang w:val="en-AU"/>
        </w:rPr>
        <w:t xml:space="preserve">To communicate is how </w:t>
      </w:r>
      <w:r w:rsidR="00462379" w:rsidRPr="406A72A1">
        <w:rPr>
          <w:rFonts w:ascii="Arial" w:hAnsi="Arial" w:cs="Arial"/>
          <w:sz w:val="24"/>
          <w:szCs w:val="24"/>
          <w:lang w:val="en-AU"/>
        </w:rPr>
        <w:t>people</w:t>
      </w:r>
      <w:r w:rsidR="00BE0FEA" w:rsidRPr="406A72A1">
        <w:rPr>
          <w:rFonts w:ascii="Arial" w:hAnsi="Arial" w:cs="Arial"/>
          <w:sz w:val="24"/>
          <w:szCs w:val="24"/>
          <w:lang w:val="en-AU"/>
        </w:rPr>
        <w:t xml:space="preserve"> understand and share feelings or information.</w:t>
      </w:r>
      <w:r w:rsidR="00FE3D9E" w:rsidRPr="406A72A1">
        <w:rPr>
          <w:rFonts w:ascii="Arial" w:hAnsi="Arial" w:cs="Arial"/>
          <w:sz w:val="24"/>
          <w:szCs w:val="24"/>
          <w:lang w:val="en-AU"/>
        </w:rPr>
        <w:t xml:space="preserve"> We will look at</w:t>
      </w:r>
      <w:r w:rsidR="00B22225" w:rsidRPr="406A72A1">
        <w:rPr>
          <w:rFonts w:ascii="Arial" w:hAnsi="Arial" w:cs="Arial"/>
          <w:sz w:val="24"/>
          <w:szCs w:val="24"/>
          <w:lang w:val="en-AU"/>
        </w:rPr>
        <w:t xml:space="preserve"> </w:t>
      </w:r>
      <w:r w:rsidR="00FE3D9E" w:rsidRPr="406A72A1">
        <w:rPr>
          <w:rFonts w:ascii="Arial" w:hAnsi="Arial" w:cs="Arial"/>
          <w:sz w:val="24"/>
          <w:szCs w:val="24"/>
          <w:lang w:val="en-AU"/>
        </w:rPr>
        <w:t>g</w:t>
      </w:r>
      <w:r w:rsidR="00B22225" w:rsidRPr="406A72A1">
        <w:rPr>
          <w:rFonts w:ascii="Arial" w:hAnsi="Arial" w:cs="Arial"/>
          <w:sz w:val="24"/>
          <w:szCs w:val="24"/>
          <w:lang w:val="en-AU"/>
        </w:rPr>
        <w:t xml:space="preserve">overnment documents </w:t>
      </w:r>
      <w:r w:rsidR="00FE3D9E" w:rsidRPr="406A72A1">
        <w:rPr>
          <w:rFonts w:ascii="Arial" w:hAnsi="Arial" w:cs="Arial"/>
          <w:sz w:val="24"/>
          <w:szCs w:val="24"/>
          <w:lang w:val="en-AU"/>
        </w:rPr>
        <w:t>called policy</w:t>
      </w:r>
      <w:r w:rsidR="00D00CF2" w:rsidRPr="406A72A1">
        <w:rPr>
          <w:rFonts w:ascii="Arial" w:hAnsi="Arial" w:cs="Arial"/>
          <w:sz w:val="24"/>
          <w:szCs w:val="24"/>
          <w:lang w:val="en-AU"/>
        </w:rPr>
        <w:t>. Policy documents help gui</w:t>
      </w:r>
      <w:r w:rsidR="003E40B2" w:rsidRPr="406A72A1">
        <w:rPr>
          <w:rFonts w:ascii="Arial" w:hAnsi="Arial" w:cs="Arial"/>
          <w:sz w:val="24"/>
          <w:szCs w:val="24"/>
          <w:lang w:val="en-AU"/>
        </w:rPr>
        <w:t>de people and organisations</w:t>
      </w:r>
      <w:r w:rsidR="00CD4633">
        <w:rPr>
          <w:rFonts w:ascii="Arial" w:hAnsi="Arial" w:cs="Arial"/>
          <w:sz w:val="24"/>
          <w:szCs w:val="24"/>
          <w:lang w:val="en-AU"/>
        </w:rPr>
        <w:t xml:space="preserve">. </w:t>
      </w:r>
    </w:p>
    <w:p w14:paraId="11255966" w14:textId="0E67B435" w:rsidR="00803AAE" w:rsidRPr="00DE3491" w:rsidRDefault="001508A5" w:rsidP="00DE3491">
      <w:pPr>
        <w:spacing w:line="360" w:lineRule="auto"/>
        <w:rPr>
          <w:rFonts w:ascii="Arial" w:hAnsi="Arial" w:cs="Arial"/>
          <w:sz w:val="24"/>
          <w:szCs w:val="24"/>
          <w:lang w:val="en-AU"/>
        </w:rPr>
      </w:pPr>
      <w:r w:rsidRPr="406A72A1">
        <w:rPr>
          <w:rFonts w:ascii="Arial" w:hAnsi="Arial" w:cs="Arial"/>
          <w:sz w:val="24"/>
          <w:szCs w:val="24"/>
          <w:lang w:val="en-AU"/>
        </w:rPr>
        <w:t>2</w:t>
      </w:r>
      <w:r w:rsidR="00DE3491" w:rsidRPr="406A72A1">
        <w:rPr>
          <w:rFonts w:ascii="Arial" w:hAnsi="Arial" w:cs="Arial"/>
          <w:sz w:val="24"/>
          <w:szCs w:val="24"/>
          <w:lang w:val="en-AU"/>
        </w:rPr>
        <w:t>. B</w:t>
      </w:r>
      <w:r w:rsidR="00711C90" w:rsidRPr="406A72A1">
        <w:rPr>
          <w:rFonts w:ascii="Arial" w:hAnsi="Arial" w:cs="Arial"/>
          <w:sz w:val="24"/>
          <w:szCs w:val="24"/>
          <w:lang w:val="en-AU"/>
        </w:rPr>
        <w:t xml:space="preserve">uild </w:t>
      </w:r>
      <w:r w:rsidR="001D632A" w:rsidRPr="406A72A1">
        <w:rPr>
          <w:rFonts w:ascii="Arial" w:hAnsi="Arial" w:cs="Arial"/>
          <w:sz w:val="24"/>
          <w:szCs w:val="24"/>
          <w:lang w:val="en-AU"/>
        </w:rPr>
        <w:t xml:space="preserve">a new </w:t>
      </w:r>
      <w:r w:rsidR="39F2803F" w:rsidRPr="406A72A1">
        <w:rPr>
          <w:rFonts w:ascii="Arial" w:hAnsi="Arial" w:cs="Arial"/>
          <w:sz w:val="24"/>
          <w:szCs w:val="24"/>
          <w:lang w:val="en-AU"/>
        </w:rPr>
        <w:t>preventive</w:t>
      </w:r>
      <w:r w:rsidR="001D632A" w:rsidRPr="406A72A1">
        <w:rPr>
          <w:rFonts w:ascii="Arial" w:hAnsi="Arial" w:cs="Arial"/>
          <w:sz w:val="24"/>
          <w:szCs w:val="24"/>
          <w:lang w:val="en-AU"/>
        </w:rPr>
        <w:t xml:space="preserve"> health</w:t>
      </w:r>
      <w:r w:rsidR="006410B8" w:rsidRPr="406A72A1">
        <w:rPr>
          <w:rFonts w:ascii="Arial" w:hAnsi="Arial" w:cs="Arial"/>
          <w:sz w:val="24"/>
          <w:szCs w:val="24"/>
          <w:lang w:val="en-AU"/>
        </w:rPr>
        <w:t xml:space="preserve"> </w:t>
      </w:r>
      <w:r w:rsidR="001D632A" w:rsidRPr="406A72A1">
        <w:rPr>
          <w:rFonts w:ascii="Arial" w:hAnsi="Arial" w:cs="Arial"/>
          <w:sz w:val="24"/>
          <w:szCs w:val="24"/>
          <w:lang w:val="en-AU"/>
        </w:rPr>
        <w:t>care model</w:t>
      </w:r>
      <w:r w:rsidRPr="406A72A1">
        <w:rPr>
          <w:rFonts w:ascii="Arial" w:hAnsi="Arial" w:cs="Arial"/>
          <w:sz w:val="24"/>
          <w:szCs w:val="24"/>
          <w:lang w:val="en-AU"/>
        </w:rPr>
        <w:t xml:space="preserve"> for people with intellectual disability</w:t>
      </w:r>
      <w:r w:rsidR="00DE3491" w:rsidRPr="406A72A1">
        <w:rPr>
          <w:rFonts w:ascii="Arial" w:hAnsi="Arial" w:cs="Arial"/>
          <w:sz w:val="24"/>
          <w:szCs w:val="24"/>
          <w:lang w:val="en-AU"/>
        </w:rPr>
        <w:t xml:space="preserve">. </w:t>
      </w:r>
      <w:r w:rsidR="001E3106" w:rsidRPr="406A72A1">
        <w:rPr>
          <w:rFonts w:ascii="Arial" w:hAnsi="Arial" w:cs="Arial"/>
          <w:sz w:val="24"/>
          <w:szCs w:val="24"/>
          <w:lang w:val="en-AU"/>
        </w:rPr>
        <w:t>A model is a way of thinking about and providing care.</w:t>
      </w:r>
    </w:p>
    <w:p w14:paraId="2FC40BCA" w14:textId="2FBE94E4" w:rsidR="00711C90" w:rsidRPr="002A21D1" w:rsidRDefault="0066105B" w:rsidP="00167341">
      <w:pPr>
        <w:spacing w:line="360" w:lineRule="auto"/>
        <w:rPr>
          <w:rFonts w:ascii="Arial" w:hAnsi="Arial" w:cs="Arial"/>
          <w:sz w:val="24"/>
          <w:szCs w:val="24"/>
          <w:lang w:val="en-AU"/>
        </w:rPr>
      </w:pPr>
      <w:r>
        <w:rPr>
          <w:rFonts w:ascii="Arial" w:hAnsi="Arial" w:cs="Arial"/>
          <w:sz w:val="24"/>
          <w:szCs w:val="24"/>
          <w:lang w:val="en-AU"/>
        </w:rPr>
        <w:t>3</w:t>
      </w:r>
      <w:r w:rsidR="0071287F">
        <w:rPr>
          <w:rFonts w:ascii="Arial" w:hAnsi="Arial" w:cs="Arial"/>
          <w:sz w:val="24"/>
          <w:szCs w:val="24"/>
          <w:lang w:val="en-AU"/>
        </w:rPr>
        <w:t xml:space="preserve">. Test </w:t>
      </w:r>
      <w:r w:rsidR="00C15262">
        <w:rPr>
          <w:rFonts w:ascii="Arial" w:hAnsi="Arial" w:cs="Arial"/>
          <w:sz w:val="24"/>
          <w:szCs w:val="24"/>
          <w:lang w:val="en-AU"/>
        </w:rPr>
        <w:t>the</w:t>
      </w:r>
      <w:r w:rsidR="0071287F">
        <w:rPr>
          <w:rFonts w:ascii="Arial" w:hAnsi="Arial" w:cs="Arial"/>
          <w:sz w:val="24"/>
          <w:szCs w:val="24"/>
          <w:lang w:val="en-AU"/>
        </w:rPr>
        <w:t xml:space="preserve"> model </w:t>
      </w:r>
      <w:r w:rsidR="0036491E">
        <w:rPr>
          <w:rFonts w:ascii="Arial" w:hAnsi="Arial" w:cs="Arial"/>
          <w:sz w:val="24"/>
          <w:szCs w:val="24"/>
          <w:lang w:val="en-AU"/>
        </w:rPr>
        <w:t xml:space="preserve">to see if it </w:t>
      </w:r>
      <w:r w:rsidR="0071287F">
        <w:rPr>
          <w:rFonts w:ascii="Arial" w:hAnsi="Arial" w:cs="Arial"/>
          <w:sz w:val="24"/>
          <w:szCs w:val="24"/>
          <w:lang w:val="en-AU"/>
        </w:rPr>
        <w:t xml:space="preserve">will </w:t>
      </w:r>
      <w:r w:rsidR="00DE3491">
        <w:rPr>
          <w:rFonts w:ascii="Arial" w:hAnsi="Arial" w:cs="Arial"/>
          <w:sz w:val="24"/>
          <w:szCs w:val="24"/>
          <w:lang w:val="en-AU"/>
        </w:rPr>
        <w:t xml:space="preserve">help </w:t>
      </w:r>
      <w:r w:rsidR="00DE3491" w:rsidRPr="00DE3491">
        <w:rPr>
          <w:rFonts w:ascii="Arial" w:hAnsi="Arial" w:cs="Arial"/>
          <w:sz w:val="24"/>
          <w:szCs w:val="24"/>
          <w:lang w:val="en-AU"/>
        </w:rPr>
        <w:t xml:space="preserve">people with intellectual disability </w:t>
      </w:r>
      <w:r w:rsidR="00DE3491">
        <w:rPr>
          <w:rFonts w:ascii="Arial" w:hAnsi="Arial" w:cs="Arial"/>
          <w:sz w:val="24"/>
          <w:szCs w:val="24"/>
          <w:lang w:val="en-AU"/>
        </w:rPr>
        <w:t xml:space="preserve">to </w:t>
      </w:r>
      <w:r w:rsidR="00B46D7F">
        <w:rPr>
          <w:rFonts w:ascii="Arial" w:hAnsi="Arial" w:cs="Arial"/>
          <w:sz w:val="24"/>
          <w:szCs w:val="24"/>
          <w:lang w:val="en-AU"/>
        </w:rPr>
        <w:t>access preventive health care.</w:t>
      </w:r>
    </w:p>
    <w:p w14:paraId="5B325F80" w14:textId="77777777" w:rsidR="00D45695" w:rsidRDefault="00D45695">
      <w:pPr>
        <w:rPr>
          <w:lang w:val="en-AU"/>
        </w:rPr>
      </w:pPr>
    </w:p>
    <w:p w14:paraId="74F561F4" w14:textId="68DE3545" w:rsidR="00A93EC2" w:rsidRPr="009735B2" w:rsidRDefault="00A93EC2" w:rsidP="0025657D">
      <w:pPr>
        <w:spacing w:line="360" w:lineRule="auto"/>
        <w:rPr>
          <w:rFonts w:ascii="Arial" w:hAnsi="Arial" w:cs="Arial"/>
          <w:b/>
          <w:bCs/>
          <w:sz w:val="24"/>
          <w:szCs w:val="24"/>
          <w:lang w:val="en-AU"/>
        </w:rPr>
      </w:pPr>
      <w:r w:rsidRPr="009735B2">
        <w:rPr>
          <w:rFonts w:ascii="Arial" w:hAnsi="Arial" w:cs="Arial"/>
          <w:b/>
          <w:bCs/>
          <w:sz w:val="24"/>
          <w:szCs w:val="24"/>
          <w:lang w:val="en-AU"/>
        </w:rPr>
        <w:t xml:space="preserve">How we will tell people about our project </w:t>
      </w:r>
    </w:p>
    <w:p w14:paraId="5E0C0959" w14:textId="28DDAEAD" w:rsidR="00673D97" w:rsidRPr="0025657D" w:rsidRDefault="00235ACA" w:rsidP="0025657D">
      <w:pPr>
        <w:spacing w:line="360" w:lineRule="auto"/>
        <w:rPr>
          <w:rFonts w:ascii="Arial" w:hAnsi="Arial" w:cs="Arial"/>
          <w:sz w:val="24"/>
          <w:szCs w:val="24"/>
          <w:lang w:val="en-AU"/>
        </w:rPr>
      </w:pPr>
      <w:r w:rsidRPr="0025657D">
        <w:rPr>
          <w:rFonts w:ascii="Arial" w:hAnsi="Arial" w:cs="Arial"/>
          <w:sz w:val="24"/>
          <w:szCs w:val="24"/>
          <w:lang w:val="en-AU"/>
        </w:rPr>
        <w:t>We will tell people about our project by</w:t>
      </w:r>
      <w:r w:rsidR="00A36AA5">
        <w:rPr>
          <w:rFonts w:ascii="Arial" w:hAnsi="Arial" w:cs="Arial"/>
          <w:sz w:val="24"/>
          <w:szCs w:val="24"/>
          <w:lang w:val="en-AU"/>
        </w:rPr>
        <w:t xml:space="preserve"> sharing i</w:t>
      </w:r>
      <w:r w:rsidR="00D0508F">
        <w:rPr>
          <w:rFonts w:ascii="Arial" w:hAnsi="Arial" w:cs="Arial"/>
          <w:sz w:val="24"/>
          <w:szCs w:val="24"/>
          <w:lang w:val="en-AU"/>
        </w:rPr>
        <w:t>nformation:</w:t>
      </w:r>
    </w:p>
    <w:p w14:paraId="7811B70F" w14:textId="1ABC3E03" w:rsidR="00673D97" w:rsidRPr="0025657D" w:rsidRDefault="008B558C" w:rsidP="0025657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  <w:lang w:val="en-AU"/>
        </w:rPr>
      </w:pPr>
      <w:r w:rsidRPr="0025657D">
        <w:rPr>
          <w:rFonts w:ascii="Arial" w:hAnsi="Arial" w:cs="Arial"/>
          <w:sz w:val="24"/>
          <w:szCs w:val="24"/>
          <w:lang w:val="en-AU"/>
        </w:rPr>
        <w:t>about what we are doing</w:t>
      </w:r>
      <w:r w:rsidR="00D0508F">
        <w:rPr>
          <w:rFonts w:ascii="Arial" w:hAnsi="Arial" w:cs="Arial"/>
          <w:sz w:val="24"/>
          <w:szCs w:val="24"/>
          <w:lang w:val="en-AU"/>
        </w:rPr>
        <w:t xml:space="preserve"> in a </w:t>
      </w:r>
      <w:r w:rsidR="00D16F3B">
        <w:rPr>
          <w:rFonts w:ascii="Arial" w:hAnsi="Arial" w:cs="Arial"/>
          <w:sz w:val="24"/>
          <w:szCs w:val="24"/>
          <w:lang w:val="en-AU"/>
        </w:rPr>
        <w:t>type of document called a research paper. We will ask</w:t>
      </w:r>
      <w:r w:rsidR="00D0508F">
        <w:rPr>
          <w:rFonts w:ascii="Arial" w:hAnsi="Arial" w:cs="Arial"/>
          <w:sz w:val="24"/>
          <w:szCs w:val="24"/>
          <w:lang w:val="en-AU"/>
        </w:rPr>
        <w:t xml:space="preserve"> </w:t>
      </w:r>
      <w:r w:rsidR="008C25D1" w:rsidRPr="0025657D">
        <w:rPr>
          <w:rFonts w:ascii="Arial" w:hAnsi="Arial" w:cs="Arial"/>
          <w:sz w:val="24"/>
          <w:szCs w:val="24"/>
          <w:lang w:val="en-AU"/>
        </w:rPr>
        <w:t xml:space="preserve">organisations to </w:t>
      </w:r>
      <w:r w:rsidR="00D16F3B">
        <w:rPr>
          <w:rFonts w:ascii="Arial" w:hAnsi="Arial" w:cs="Arial"/>
          <w:sz w:val="24"/>
          <w:szCs w:val="24"/>
          <w:lang w:val="en-AU"/>
        </w:rPr>
        <w:t xml:space="preserve">review and </w:t>
      </w:r>
      <w:r w:rsidR="008C25D1" w:rsidRPr="0025657D">
        <w:rPr>
          <w:rFonts w:ascii="Arial" w:hAnsi="Arial" w:cs="Arial"/>
          <w:sz w:val="24"/>
          <w:szCs w:val="24"/>
          <w:lang w:val="en-AU"/>
        </w:rPr>
        <w:t xml:space="preserve">share what we write. This is called a publication. </w:t>
      </w:r>
    </w:p>
    <w:p w14:paraId="27323E5D" w14:textId="3FD207F6" w:rsidR="00673D97" w:rsidRPr="0025657D" w:rsidRDefault="00D16F3B" w:rsidP="0025657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  <w:lang w:val="en-AU"/>
        </w:rPr>
      </w:pPr>
      <w:r>
        <w:rPr>
          <w:rFonts w:ascii="Arial" w:hAnsi="Arial" w:cs="Arial"/>
          <w:sz w:val="24"/>
          <w:szCs w:val="24"/>
          <w:lang w:val="en-AU"/>
        </w:rPr>
        <w:t xml:space="preserve">on </w:t>
      </w:r>
      <w:r w:rsidR="00A36AA5">
        <w:rPr>
          <w:rFonts w:ascii="Arial" w:hAnsi="Arial" w:cs="Arial"/>
          <w:sz w:val="24"/>
          <w:szCs w:val="24"/>
          <w:lang w:val="en-AU"/>
        </w:rPr>
        <w:t>s</w:t>
      </w:r>
      <w:r w:rsidR="00673D97" w:rsidRPr="0025657D">
        <w:rPr>
          <w:rFonts w:ascii="Arial" w:hAnsi="Arial" w:cs="Arial"/>
          <w:sz w:val="24"/>
          <w:szCs w:val="24"/>
          <w:lang w:val="en-AU"/>
        </w:rPr>
        <w:t>ocial media like Twitter</w:t>
      </w:r>
    </w:p>
    <w:p w14:paraId="69F2EEB4" w14:textId="2C9E35BF" w:rsidR="00235ACA" w:rsidRPr="00673D97" w:rsidRDefault="00D16F3B" w:rsidP="009735B2">
      <w:pPr>
        <w:pStyle w:val="ListParagraph"/>
        <w:numPr>
          <w:ilvl w:val="0"/>
          <w:numId w:val="8"/>
        </w:numPr>
        <w:spacing w:line="360" w:lineRule="auto"/>
        <w:rPr>
          <w:lang w:val="en-AU"/>
        </w:rPr>
      </w:pPr>
      <w:r>
        <w:rPr>
          <w:rFonts w:ascii="Arial" w:hAnsi="Arial" w:cs="Arial"/>
          <w:sz w:val="24"/>
          <w:szCs w:val="24"/>
          <w:lang w:val="en-AU"/>
        </w:rPr>
        <w:t>with n</w:t>
      </w:r>
      <w:r w:rsidR="00673D97" w:rsidRPr="0025657D">
        <w:rPr>
          <w:rFonts w:ascii="Arial" w:hAnsi="Arial" w:cs="Arial"/>
          <w:sz w:val="24"/>
          <w:szCs w:val="24"/>
          <w:lang w:val="en-AU"/>
        </w:rPr>
        <w:t>ews articles on the 3DN webpage</w:t>
      </w:r>
    </w:p>
    <w:p w14:paraId="3348A6A2" w14:textId="77777777" w:rsidR="00235ACA" w:rsidRDefault="00235ACA">
      <w:pPr>
        <w:rPr>
          <w:lang w:val="en-AU"/>
        </w:rPr>
      </w:pPr>
    </w:p>
    <w:p w14:paraId="32238880" w14:textId="77777777" w:rsidR="00A117BA" w:rsidRDefault="00A117BA" w:rsidP="0070302B">
      <w:pPr>
        <w:spacing w:line="360" w:lineRule="auto"/>
        <w:rPr>
          <w:rFonts w:ascii="Arial" w:hAnsi="Arial" w:cs="Arial"/>
          <w:b/>
          <w:bCs/>
        </w:rPr>
      </w:pPr>
    </w:p>
    <w:p w14:paraId="7931F683" w14:textId="212C0E0B" w:rsidR="0070302B" w:rsidRPr="0070302B" w:rsidRDefault="0070302B" w:rsidP="0070302B">
      <w:pPr>
        <w:spacing w:line="360" w:lineRule="auto"/>
        <w:rPr>
          <w:rFonts w:ascii="Arial" w:hAnsi="Arial" w:cs="Arial"/>
          <w:b/>
          <w:bCs/>
        </w:rPr>
      </w:pPr>
      <w:r w:rsidRPr="0070302B">
        <w:rPr>
          <w:rFonts w:ascii="Arial" w:hAnsi="Arial" w:cs="Arial"/>
          <w:b/>
          <w:bCs/>
        </w:rPr>
        <w:t xml:space="preserve">Learn more </w:t>
      </w:r>
    </w:p>
    <w:p w14:paraId="36B15441" w14:textId="2BD93C43" w:rsidR="0070302B" w:rsidRPr="00D05BEF" w:rsidRDefault="0070302B" w:rsidP="00D05BEF">
      <w:pPr>
        <w:spacing w:line="360" w:lineRule="auto"/>
        <w:rPr>
          <w:rFonts w:ascii="Arial" w:hAnsi="Arial" w:cs="Arial"/>
          <w:sz w:val="24"/>
          <w:szCs w:val="24"/>
        </w:rPr>
      </w:pPr>
      <w:r w:rsidRPr="0E028BF1">
        <w:rPr>
          <w:rFonts w:ascii="Arial" w:hAnsi="Arial" w:cs="Arial"/>
          <w:sz w:val="24"/>
          <w:szCs w:val="24"/>
          <w:lang w:val="en-AU"/>
        </w:rPr>
        <w:t>If you wou</w:t>
      </w:r>
      <w:r w:rsidR="00D05BEF" w:rsidRPr="0E028BF1">
        <w:rPr>
          <w:rFonts w:ascii="Arial" w:hAnsi="Arial" w:cs="Arial"/>
          <w:sz w:val="24"/>
          <w:szCs w:val="24"/>
          <w:lang w:val="en-AU"/>
        </w:rPr>
        <w:t>l</w:t>
      </w:r>
      <w:r w:rsidRPr="0E028BF1">
        <w:rPr>
          <w:rFonts w:ascii="Arial" w:hAnsi="Arial" w:cs="Arial"/>
          <w:sz w:val="24"/>
          <w:szCs w:val="24"/>
          <w:lang w:val="en-AU"/>
        </w:rPr>
        <w:t>d like to learn more about our project</w:t>
      </w:r>
      <w:r w:rsidR="00CD4633" w:rsidRPr="0E028BF1">
        <w:rPr>
          <w:rFonts w:ascii="Arial" w:hAnsi="Arial" w:cs="Arial"/>
          <w:sz w:val="24"/>
          <w:szCs w:val="24"/>
          <w:lang w:val="en-AU"/>
        </w:rPr>
        <w:t>,</w:t>
      </w:r>
      <w:r w:rsidRPr="0E028BF1">
        <w:rPr>
          <w:rFonts w:ascii="Arial" w:hAnsi="Arial" w:cs="Arial"/>
          <w:sz w:val="24"/>
          <w:szCs w:val="24"/>
          <w:lang w:val="en-AU"/>
        </w:rPr>
        <w:t xml:space="preserve"> please go to </w:t>
      </w:r>
      <w:hyperlink r:id="rId10">
        <w:r w:rsidRPr="0E028BF1">
          <w:rPr>
            <w:rStyle w:val="Hyperlink"/>
            <w:rFonts w:ascii="Arial" w:hAnsi="Arial" w:cs="Arial"/>
            <w:sz w:val="24"/>
            <w:szCs w:val="24"/>
            <w:lang w:val="en-AU"/>
          </w:rPr>
          <w:t xml:space="preserve">our </w:t>
        </w:r>
        <w:r w:rsidR="00D05BEF" w:rsidRPr="0E028BF1">
          <w:rPr>
            <w:rStyle w:val="Hyperlink"/>
            <w:rFonts w:ascii="Arial" w:hAnsi="Arial" w:cs="Arial"/>
            <w:sz w:val="24"/>
            <w:szCs w:val="24"/>
            <w:lang w:val="en-AU"/>
          </w:rPr>
          <w:t>project page</w:t>
        </w:r>
      </w:hyperlink>
      <w:r w:rsidR="00D05BEF" w:rsidRPr="0E028BF1">
        <w:rPr>
          <w:rFonts w:ascii="Arial" w:hAnsi="Arial" w:cs="Arial"/>
          <w:sz w:val="24"/>
          <w:szCs w:val="24"/>
          <w:lang w:val="en-AU"/>
        </w:rPr>
        <w:t xml:space="preserve"> or contact</w:t>
      </w:r>
      <w:r w:rsidR="00197B57" w:rsidRPr="0E028BF1">
        <w:rPr>
          <w:rFonts w:ascii="Arial" w:hAnsi="Arial" w:cs="Arial"/>
          <w:sz w:val="24"/>
          <w:szCs w:val="24"/>
          <w:lang w:val="en-AU"/>
        </w:rPr>
        <w:t xml:space="preserve"> Jess</w:t>
      </w:r>
      <w:r w:rsidR="005C584B" w:rsidRPr="0E028BF1">
        <w:rPr>
          <w:rFonts w:ascii="Arial" w:hAnsi="Arial" w:cs="Arial"/>
          <w:sz w:val="24"/>
          <w:szCs w:val="24"/>
          <w:lang w:val="en-AU"/>
        </w:rPr>
        <w:t>.</w:t>
      </w:r>
      <w:r w:rsidR="5DD53C68" w:rsidRPr="0E028BF1">
        <w:rPr>
          <w:rFonts w:ascii="Arial" w:hAnsi="Arial" w:cs="Arial"/>
          <w:sz w:val="24"/>
          <w:szCs w:val="24"/>
          <w:lang w:val="en-AU"/>
        </w:rPr>
        <w:t xml:space="preserve"> </w:t>
      </w:r>
      <w:r w:rsidR="00E76C4E" w:rsidRPr="0E028BF1">
        <w:rPr>
          <w:rFonts w:ascii="Arial" w:hAnsi="Arial" w:cs="Arial"/>
          <w:sz w:val="24"/>
          <w:szCs w:val="24"/>
        </w:rPr>
        <w:t xml:space="preserve">Jessica </w:t>
      </w:r>
      <w:r w:rsidRPr="0E028BF1">
        <w:rPr>
          <w:rFonts w:ascii="Arial" w:hAnsi="Arial" w:cs="Arial"/>
          <w:sz w:val="24"/>
          <w:szCs w:val="24"/>
        </w:rPr>
        <w:t xml:space="preserve">is a researcher on the project. She can be contacted from </w:t>
      </w:r>
      <w:r w:rsidR="00A467D3" w:rsidRPr="0E028BF1">
        <w:rPr>
          <w:rFonts w:ascii="Arial" w:hAnsi="Arial" w:cs="Arial"/>
          <w:sz w:val="24"/>
          <w:szCs w:val="24"/>
        </w:rPr>
        <w:t>8</w:t>
      </w:r>
      <w:r w:rsidRPr="0E028BF1">
        <w:rPr>
          <w:rFonts w:ascii="Arial" w:hAnsi="Arial" w:cs="Arial"/>
          <w:sz w:val="24"/>
          <w:szCs w:val="24"/>
        </w:rPr>
        <w:t>:00am to 4:</w:t>
      </w:r>
      <w:r w:rsidR="002C5FD9" w:rsidRPr="0E028BF1">
        <w:rPr>
          <w:rFonts w:ascii="Arial" w:hAnsi="Arial" w:cs="Arial"/>
          <w:sz w:val="24"/>
          <w:szCs w:val="24"/>
        </w:rPr>
        <w:t>0</w:t>
      </w:r>
      <w:r w:rsidRPr="0E028BF1">
        <w:rPr>
          <w:rFonts w:ascii="Arial" w:hAnsi="Arial" w:cs="Arial"/>
          <w:sz w:val="24"/>
          <w:szCs w:val="24"/>
        </w:rPr>
        <w:t xml:space="preserve">0pm Monday to Friday. To contact </w:t>
      </w:r>
      <w:r w:rsidR="00A467D3" w:rsidRPr="0E028BF1">
        <w:rPr>
          <w:rFonts w:ascii="Arial" w:hAnsi="Arial" w:cs="Arial"/>
          <w:sz w:val="24"/>
          <w:szCs w:val="24"/>
        </w:rPr>
        <w:t>Jess</w:t>
      </w:r>
      <w:r w:rsidR="00D05BEF" w:rsidRPr="0E028BF1">
        <w:rPr>
          <w:rFonts w:ascii="Arial" w:hAnsi="Arial" w:cs="Arial"/>
          <w:sz w:val="24"/>
          <w:szCs w:val="24"/>
        </w:rPr>
        <w:t>:</w:t>
      </w:r>
    </w:p>
    <w:p w14:paraId="4BFA25A4" w14:textId="7CD7874E" w:rsidR="0070302B" w:rsidRPr="00D05BEF" w:rsidRDefault="0070302B" w:rsidP="00D05BEF">
      <w:pPr>
        <w:pStyle w:val="paragraph"/>
        <w:numPr>
          <w:ilvl w:val="0"/>
          <w:numId w:val="9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</w:rPr>
      </w:pPr>
      <w:r w:rsidRPr="00D05BEF">
        <w:rPr>
          <w:rStyle w:val="normaltextrun"/>
          <w:rFonts w:ascii="Arial" w:hAnsi="Arial" w:cs="Arial"/>
        </w:rPr>
        <w:t>Call +61 2 9348 0</w:t>
      </w:r>
      <w:r w:rsidR="00FF7E42">
        <w:rPr>
          <w:rStyle w:val="normaltextrun"/>
          <w:rFonts w:ascii="Arial" w:hAnsi="Arial" w:cs="Arial"/>
        </w:rPr>
        <w:t>903</w:t>
      </w:r>
      <w:r w:rsidRPr="00D05BEF">
        <w:rPr>
          <w:rStyle w:val="eop"/>
          <w:rFonts w:ascii="Arial" w:hAnsi="Arial" w:cs="Arial"/>
        </w:rPr>
        <w:t> </w:t>
      </w:r>
    </w:p>
    <w:p w14:paraId="5682F139" w14:textId="09D8AA1F" w:rsidR="0070302B" w:rsidRDefault="0070302B" w:rsidP="0E028BF1">
      <w:pPr>
        <w:pStyle w:val="paragraph"/>
        <w:numPr>
          <w:ilvl w:val="0"/>
          <w:numId w:val="9"/>
        </w:numPr>
        <w:spacing w:before="0" w:beforeAutospacing="0" w:after="0" w:afterAutospacing="0" w:line="360" w:lineRule="auto"/>
        <w:textAlignment w:val="baseline"/>
        <w:rPr>
          <w:rStyle w:val="eop"/>
          <w:rFonts w:ascii="Arial" w:hAnsi="Arial" w:cs="Arial"/>
        </w:rPr>
      </w:pPr>
      <w:r w:rsidRPr="0E028BF1">
        <w:rPr>
          <w:rStyle w:val="normaltextrun"/>
          <w:rFonts w:ascii="Arial" w:hAnsi="Arial" w:cs="Arial"/>
        </w:rPr>
        <w:t xml:space="preserve">Email </w:t>
      </w:r>
      <w:hyperlink r:id="rId11" w:history="1">
        <w:r w:rsidR="00430A9A" w:rsidRPr="0E028BF1">
          <w:rPr>
            <w:rStyle w:val="Hyperlink"/>
            <w:rFonts w:ascii="Arial" w:hAnsi="Arial" w:cs="Arial"/>
          </w:rPr>
          <w:t>jessica.ward1@unsw.edu.au</w:t>
        </w:r>
      </w:hyperlink>
      <w:r w:rsidRPr="0E028BF1">
        <w:rPr>
          <w:rStyle w:val="eop"/>
          <w:rFonts w:ascii="Arial" w:hAnsi="Arial" w:cs="Arial"/>
        </w:rPr>
        <w:t> </w:t>
      </w:r>
      <w:r w:rsidRPr="7D581BCE">
        <w:rPr>
          <w:rStyle w:val="eop"/>
          <w:rFonts w:ascii="Arial" w:hAnsi="Arial" w:cs="Arial"/>
        </w:rPr>
        <w:t> </w:t>
      </w:r>
    </w:p>
    <w:p w14:paraId="07AE078E" w14:textId="1139568F" w:rsidR="00625037" w:rsidRPr="00D05BEF" w:rsidRDefault="00625037" w:rsidP="00625037">
      <w:pPr>
        <w:pStyle w:val="paragraph"/>
        <w:spacing w:before="0" w:beforeAutospacing="0" w:after="0" w:afterAutospacing="0" w:line="360" w:lineRule="auto"/>
        <w:ind w:left="720"/>
        <w:textAlignment w:val="baseline"/>
        <w:rPr>
          <w:rFonts w:ascii="Arial" w:hAnsi="Arial" w:cs="Arial"/>
        </w:rPr>
      </w:pPr>
    </w:p>
    <w:p w14:paraId="280384EA" w14:textId="77777777" w:rsidR="005C584B" w:rsidRDefault="005C584B">
      <w:pPr>
        <w:rPr>
          <w:lang w:val="en-AU"/>
        </w:rPr>
        <w:sectPr w:rsidR="005C584B" w:rsidSect="00DA052A">
          <w:footerReference w:type="default" r:id="rId12"/>
          <w:headerReference w:type="first" r:id="rId13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780358B8" w14:textId="7260B552" w:rsidR="005C584B" w:rsidRPr="00832348" w:rsidRDefault="005C584B" w:rsidP="00832348">
      <w:pPr>
        <w:jc w:val="center"/>
        <w:rPr>
          <w:rFonts w:ascii="Arial" w:hAnsi="Arial" w:cs="Arial"/>
          <w:b/>
          <w:bCs/>
          <w:sz w:val="36"/>
          <w:szCs w:val="36"/>
          <w:lang w:val="en-AU"/>
        </w:rPr>
      </w:pPr>
      <w:bookmarkStart w:id="0" w:name="_Hlk105754918"/>
    </w:p>
    <w:bookmarkEnd w:id="0"/>
    <w:p w14:paraId="1C312F20" w14:textId="77777777" w:rsidR="008A68FC" w:rsidRPr="00467019" w:rsidRDefault="008A68FC" w:rsidP="008A68FC">
      <w:pPr>
        <w:tabs>
          <w:tab w:val="left" w:pos="1192"/>
        </w:tabs>
        <w:rPr>
          <w:rFonts w:ascii="Arial" w:hAnsi="Arial" w:cs="Arial"/>
          <w:sz w:val="2"/>
          <w:szCs w:val="2"/>
        </w:rPr>
      </w:pPr>
    </w:p>
    <w:p w14:paraId="7252E385" w14:textId="77777777" w:rsidR="00832348" w:rsidRDefault="00832348" w:rsidP="008A68FC">
      <w:pPr>
        <w:rPr>
          <w:rFonts w:ascii="Arial" w:hAnsi="Arial" w:cs="Arial"/>
          <w:b/>
          <w:bCs/>
          <w:sz w:val="28"/>
          <w:szCs w:val="28"/>
        </w:rPr>
      </w:pPr>
    </w:p>
    <w:p w14:paraId="2A86B788" w14:textId="77777777" w:rsidR="00832348" w:rsidRDefault="00832348" w:rsidP="008A68FC">
      <w:pPr>
        <w:rPr>
          <w:rFonts w:ascii="Arial" w:hAnsi="Arial" w:cs="Arial"/>
          <w:b/>
          <w:bCs/>
          <w:sz w:val="28"/>
          <w:szCs w:val="28"/>
        </w:rPr>
      </w:pPr>
    </w:p>
    <w:p w14:paraId="341BF6F7" w14:textId="7211D610" w:rsidR="008A68FC" w:rsidRPr="00000DF8" w:rsidRDefault="008A68FC" w:rsidP="008A68FC">
      <w:pPr>
        <w:rPr>
          <w:rFonts w:ascii="Arial" w:hAnsi="Arial" w:cs="Arial"/>
          <w:b/>
          <w:bCs/>
          <w:sz w:val="28"/>
          <w:szCs w:val="28"/>
        </w:rPr>
      </w:pPr>
      <w:r w:rsidRPr="00FD7540">
        <w:rPr>
          <w:rFonts w:ascii="Arial" w:hAnsi="Arial" w:cs="Arial"/>
          <w:b/>
          <w:bCs/>
          <w:sz w:val="28"/>
          <w:szCs w:val="28"/>
        </w:rPr>
        <w:t xml:space="preserve">Title </w:t>
      </w:r>
    </w:p>
    <w:p w14:paraId="48E06F61" w14:textId="4055298C" w:rsidR="008A68FC" w:rsidRDefault="008A68FC" w:rsidP="008A68FC">
      <w:pPr>
        <w:rPr>
          <w:rFonts w:ascii="Arial" w:hAnsi="Arial" w:cs="Arial"/>
          <w:sz w:val="28"/>
          <w:szCs w:val="28"/>
        </w:rPr>
      </w:pPr>
      <w:r w:rsidRPr="008A68FC">
        <w:rPr>
          <w:rFonts w:ascii="Arial" w:hAnsi="Arial" w:cs="Arial"/>
          <w:sz w:val="28"/>
          <w:szCs w:val="28"/>
        </w:rPr>
        <w:t>Improving preventive healthcare project</w:t>
      </w:r>
      <w:r w:rsidR="00832348">
        <w:rPr>
          <w:rFonts w:ascii="Arial" w:hAnsi="Arial" w:cs="Arial"/>
          <w:sz w:val="28"/>
          <w:szCs w:val="28"/>
        </w:rPr>
        <w:t xml:space="preserve"> - </w:t>
      </w:r>
      <w:r w:rsidRPr="008A68FC">
        <w:rPr>
          <w:rFonts w:ascii="Arial" w:hAnsi="Arial" w:cs="Arial"/>
          <w:sz w:val="28"/>
          <w:szCs w:val="28"/>
        </w:rPr>
        <w:t>Project Summary</w:t>
      </w:r>
    </w:p>
    <w:p w14:paraId="6B16051D" w14:textId="1578A075" w:rsidR="008A68FC" w:rsidRDefault="008A68FC" w:rsidP="008A68FC">
      <w:pPr>
        <w:rPr>
          <w:rFonts w:ascii="Arial" w:hAnsi="Arial" w:cs="Arial"/>
          <w:b/>
          <w:bCs/>
          <w:sz w:val="28"/>
          <w:szCs w:val="28"/>
        </w:rPr>
      </w:pPr>
    </w:p>
    <w:p w14:paraId="651DC01E" w14:textId="77777777" w:rsidR="008A68FC" w:rsidRPr="00FD7540" w:rsidRDefault="008A68FC" w:rsidP="008A68FC">
      <w:pPr>
        <w:rPr>
          <w:rFonts w:ascii="Arial" w:hAnsi="Arial" w:cs="Arial"/>
          <w:b/>
          <w:bCs/>
          <w:sz w:val="28"/>
          <w:szCs w:val="28"/>
        </w:rPr>
      </w:pPr>
      <w:r w:rsidRPr="00FD7540">
        <w:rPr>
          <w:rFonts w:ascii="Arial" w:hAnsi="Arial" w:cs="Arial"/>
          <w:b/>
          <w:bCs/>
          <w:sz w:val="28"/>
          <w:szCs w:val="28"/>
        </w:rPr>
        <w:t>Authors</w:t>
      </w:r>
    </w:p>
    <w:p w14:paraId="41601D9C" w14:textId="4E0E0911" w:rsidR="008A68FC" w:rsidRDefault="008A68FC" w:rsidP="008A68FC">
      <w:pPr>
        <w:rPr>
          <w:rFonts w:ascii="Arial" w:hAnsi="Arial" w:cs="Arial"/>
          <w:sz w:val="28"/>
          <w:szCs w:val="28"/>
        </w:rPr>
      </w:pPr>
      <w:r w:rsidRPr="00A06651">
        <w:rPr>
          <w:rFonts w:ascii="Arial" w:hAnsi="Arial" w:cs="Arial"/>
          <w:sz w:val="28"/>
          <w:szCs w:val="28"/>
        </w:rPr>
        <w:t>Dominique Abagi,</w:t>
      </w:r>
      <w:r>
        <w:rPr>
          <w:rFonts w:ascii="Arial" w:hAnsi="Arial" w:cs="Arial"/>
          <w:sz w:val="28"/>
          <w:szCs w:val="28"/>
        </w:rPr>
        <w:t xml:space="preserve"> Tahli Hind, </w:t>
      </w:r>
      <w:r w:rsidRPr="00A06651">
        <w:rPr>
          <w:rFonts w:ascii="Arial" w:hAnsi="Arial" w:cs="Arial"/>
          <w:sz w:val="28"/>
          <w:szCs w:val="28"/>
        </w:rPr>
        <w:t xml:space="preserve">Bela Laginha, Julian Trollor, and Janelle Weise.  </w:t>
      </w:r>
    </w:p>
    <w:p w14:paraId="1F5CB3EE" w14:textId="77777777" w:rsidR="008A68FC" w:rsidRDefault="008A68FC" w:rsidP="008A68FC">
      <w:pPr>
        <w:rPr>
          <w:rFonts w:ascii="Arial" w:hAnsi="Arial" w:cs="Arial"/>
          <w:sz w:val="28"/>
          <w:szCs w:val="28"/>
        </w:rPr>
      </w:pPr>
    </w:p>
    <w:p w14:paraId="426F6529" w14:textId="695BE564" w:rsidR="008A68FC" w:rsidRDefault="008A68FC" w:rsidP="008A68FC">
      <w:pPr>
        <w:rPr>
          <w:rFonts w:ascii="Arial" w:hAnsi="Arial" w:cs="Arial"/>
          <w:sz w:val="28"/>
          <w:szCs w:val="28"/>
        </w:rPr>
      </w:pPr>
      <w:r w:rsidRPr="0062774D">
        <w:rPr>
          <w:rFonts w:ascii="Arial" w:hAnsi="Arial" w:cs="Arial"/>
          <w:sz w:val="28"/>
          <w:szCs w:val="28"/>
        </w:rPr>
        <w:t>Department of Developmental Disability Neuropsychiatry, Discipline of Psychiatry and Mental Health, Faculty of Medicine &amp; Health, UNSW Sydney</w:t>
      </w:r>
    </w:p>
    <w:p w14:paraId="4688BC79" w14:textId="77777777" w:rsidR="008A68FC" w:rsidRPr="00467019" w:rsidRDefault="008A68FC" w:rsidP="008A68FC">
      <w:pPr>
        <w:rPr>
          <w:rFonts w:ascii="Arial" w:hAnsi="Arial" w:cs="Arial"/>
          <w:sz w:val="28"/>
          <w:szCs w:val="28"/>
        </w:rPr>
      </w:pPr>
    </w:p>
    <w:p w14:paraId="06B33AFD" w14:textId="77777777" w:rsidR="008A68FC" w:rsidRPr="00FD7540" w:rsidRDefault="008A68FC" w:rsidP="008A68FC">
      <w:pPr>
        <w:rPr>
          <w:rFonts w:ascii="Arial" w:hAnsi="Arial" w:cs="Arial"/>
          <w:b/>
          <w:bCs/>
          <w:sz w:val="28"/>
          <w:szCs w:val="28"/>
        </w:rPr>
      </w:pPr>
      <w:r w:rsidRPr="00FD7540">
        <w:rPr>
          <w:rFonts w:ascii="Arial" w:hAnsi="Arial" w:cs="Arial"/>
          <w:b/>
          <w:bCs/>
          <w:sz w:val="28"/>
          <w:szCs w:val="28"/>
        </w:rPr>
        <w:t xml:space="preserve">Description of resource </w:t>
      </w:r>
    </w:p>
    <w:p w14:paraId="4CA52425" w14:textId="60549642" w:rsidR="008A68FC" w:rsidRPr="00FD7540" w:rsidRDefault="002E51B6" w:rsidP="008A68FC">
      <w:pPr>
        <w:rPr>
          <w:rFonts w:ascii="Arial" w:hAnsi="Arial" w:cs="Arial"/>
          <w:sz w:val="28"/>
          <w:szCs w:val="28"/>
        </w:rPr>
      </w:pPr>
      <w:r w:rsidRPr="002E51B6">
        <w:rPr>
          <w:rFonts w:ascii="Arial" w:hAnsi="Arial" w:cs="Arial"/>
          <w:sz w:val="28"/>
          <w:szCs w:val="28"/>
        </w:rPr>
        <w:t>Th</w:t>
      </w:r>
      <w:r w:rsidR="00000DF8">
        <w:rPr>
          <w:rFonts w:ascii="Arial" w:hAnsi="Arial" w:cs="Arial"/>
          <w:sz w:val="28"/>
          <w:szCs w:val="28"/>
        </w:rPr>
        <w:t xml:space="preserve">is document provides </w:t>
      </w:r>
      <w:r w:rsidRPr="002E51B6">
        <w:rPr>
          <w:rFonts w:ascii="Arial" w:hAnsi="Arial" w:cs="Arial"/>
          <w:sz w:val="28"/>
          <w:szCs w:val="28"/>
        </w:rPr>
        <w:t>a summary of NHMRC partnership project. This project wants to improve preventive health care.</w:t>
      </w:r>
    </w:p>
    <w:p w14:paraId="76688BDC" w14:textId="77777777" w:rsidR="008A68FC" w:rsidRDefault="008A68FC" w:rsidP="008A68FC">
      <w:pPr>
        <w:rPr>
          <w:rFonts w:ascii="Arial" w:hAnsi="Arial" w:cs="Arial"/>
          <w:sz w:val="28"/>
          <w:szCs w:val="28"/>
        </w:rPr>
      </w:pPr>
    </w:p>
    <w:p w14:paraId="3B69873F" w14:textId="77777777" w:rsidR="00000DF8" w:rsidRPr="00467019" w:rsidRDefault="00000DF8" w:rsidP="008A68FC">
      <w:pPr>
        <w:rPr>
          <w:rFonts w:ascii="Arial" w:hAnsi="Arial" w:cs="Arial"/>
          <w:sz w:val="28"/>
          <w:szCs w:val="28"/>
        </w:rPr>
      </w:pPr>
    </w:p>
    <w:p w14:paraId="23CA70C2" w14:textId="7E6EA39B" w:rsidR="008A68FC" w:rsidRDefault="008A68FC" w:rsidP="008A68FC">
      <w:pPr>
        <w:rPr>
          <w:rFonts w:ascii="Arial" w:hAnsi="Arial" w:cs="Arial"/>
          <w:sz w:val="28"/>
          <w:szCs w:val="28"/>
        </w:rPr>
      </w:pPr>
      <w:r w:rsidRPr="00467019">
        <w:rPr>
          <w:rFonts w:ascii="Arial" w:hAnsi="Arial" w:cs="Arial"/>
          <w:sz w:val="28"/>
          <w:szCs w:val="28"/>
        </w:rPr>
        <w:t xml:space="preserve">© Department of Developmental Disability Neuropsychiatry UNSW Sydney </w:t>
      </w:r>
      <w:r>
        <w:rPr>
          <w:rFonts w:ascii="Arial" w:hAnsi="Arial" w:cs="Arial"/>
          <w:sz w:val="28"/>
          <w:szCs w:val="28"/>
        </w:rPr>
        <w:t>10.06.202</w:t>
      </w:r>
      <w:r w:rsidR="00C81370">
        <w:rPr>
          <w:rFonts w:ascii="Arial" w:hAnsi="Arial" w:cs="Arial"/>
          <w:sz w:val="28"/>
          <w:szCs w:val="28"/>
        </w:rPr>
        <w:t>3</w:t>
      </w:r>
      <w:r>
        <w:rPr>
          <w:rFonts w:ascii="Arial" w:hAnsi="Arial" w:cs="Arial"/>
          <w:sz w:val="28"/>
          <w:szCs w:val="28"/>
        </w:rPr>
        <w:t xml:space="preserve"> </w:t>
      </w:r>
      <w:r w:rsidRPr="00467019">
        <w:rPr>
          <w:rFonts w:ascii="Arial" w:hAnsi="Arial" w:cs="Arial"/>
          <w:sz w:val="28"/>
          <w:szCs w:val="28"/>
        </w:rPr>
        <w:t xml:space="preserve"> v</w:t>
      </w:r>
      <w:r w:rsidR="00C81370">
        <w:rPr>
          <w:rFonts w:ascii="Arial" w:hAnsi="Arial" w:cs="Arial"/>
          <w:sz w:val="28"/>
          <w:szCs w:val="28"/>
        </w:rPr>
        <w:t>2</w:t>
      </w:r>
    </w:p>
    <w:p w14:paraId="28548371" w14:textId="2273BE60" w:rsidR="008A68FC" w:rsidRDefault="008A68FC" w:rsidP="008A68FC">
      <w:pPr>
        <w:rPr>
          <w:rFonts w:ascii="Arial" w:hAnsi="Arial" w:cs="Arial"/>
          <w:sz w:val="28"/>
          <w:szCs w:val="28"/>
        </w:rPr>
      </w:pPr>
    </w:p>
    <w:p w14:paraId="4D434C09" w14:textId="3BF2D1B6" w:rsidR="008A68FC" w:rsidRDefault="008A68FC" w:rsidP="008A68FC">
      <w:pPr>
        <w:rPr>
          <w:rFonts w:ascii="Arial" w:hAnsi="Arial" w:cs="Arial"/>
          <w:sz w:val="28"/>
          <w:szCs w:val="28"/>
        </w:rPr>
      </w:pPr>
      <w:r w:rsidRPr="0062774D">
        <w:rPr>
          <w:rFonts w:ascii="Arial" w:hAnsi="Arial" w:cs="Arial"/>
          <w:sz w:val="28"/>
          <w:szCs w:val="28"/>
        </w:rPr>
        <w:t xml:space="preserve">No changes can be made without author consent.  </w:t>
      </w:r>
    </w:p>
    <w:p w14:paraId="403CB467" w14:textId="1E27C218" w:rsidR="00CD4633" w:rsidRDefault="00D23B7C">
      <w:pPr>
        <w:rPr>
          <w:lang w:val="en-AU"/>
        </w:rPr>
      </w:pPr>
      <w:r w:rsidRPr="00A81F64">
        <w:rPr>
          <w:rFonts w:ascii="Arial" w:hAnsi="Arial" w:cs="Arial"/>
          <w:noProof/>
          <w:sz w:val="2"/>
          <w:szCs w:val="2"/>
        </w:rPr>
        <w:drawing>
          <wp:anchor distT="0" distB="0" distL="114300" distR="114300" simplePos="0" relativeHeight="251661312" behindDoc="0" locked="0" layoutInCell="1" allowOverlap="1" wp14:anchorId="4B8B0F94" wp14:editId="0243860E">
            <wp:simplePos x="0" y="0"/>
            <wp:positionH relativeFrom="column">
              <wp:posOffset>-898240</wp:posOffset>
            </wp:positionH>
            <wp:positionV relativeFrom="page">
              <wp:posOffset>8917217</wp:posOffset>
            </wp:positionV>
            <wp:extent cx="7755890" cy="722630"/>
            <wp:effectExtent l="0" t="0" r="0" b="1270"/>
            <wp:wrapSquare wrapText="bothSides"/>
            <wp:docPr id="27" name="Picture 26">
              <a:extLst xmlns:a="http://schemas.openxmlformats.org/drawingml/2006/main">
                <a:ext uri="{FF2B5EF4-FFF2-40B4-BE49-F238E27FC236}">
                  <a16:creationId xmlns:a16="http://schemas.microsoft.com/office/drawing/2014/main" id="{40846A9A-98E3-F939-A3AC-4CD4B2BA7DC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6">
                      <a:extLst>
                        <a:ext uri="{FF2B5EF4-FFF2-40B4-BE49-F238E27FC236}">
                          <a16:creationId xmlns:a16="http://schemas.microsoft.com/office/drawing/2014/main" id="{40846A9A-98E3-F939-A3AC-4CD4B2BA7DC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507" r="-12997"/>
                    <a:stretch/>
                  </pic:blipFill>
                  <pic:spPr bwMode="auto">
                    <a:xfrm>
                      <a:off x="0" y="0"/>
                      <a:ext cx="7755890" cy="722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sectPr w:rsidR="00CD4633" w:rsidSect="00000DF8">
      <w:headerReference w:type="first" r:id="rId15"/>
      <w:pgSz w:w="12240" w:h="15840"/>
      <w:pgMar w:top="1440" w:right="1440" w:bottom="1440" w:left="1440" w:header="720" w:footer="720" w:gutter="0"/>
      <w:pgBorders w:offsetFrom="page">
        <w:bottom w:val="single" w:sz="36" w:space="24" w:color="4472C4" w:themeColor="accent1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A49983" w14:textId="77777777" w:rsidR="00114900" w:rsidRDefault="00114900" w:rsidP="00D45695">
      <w:pPr>
        <w:spacing w:after="0" w:line="240" w:lineRule="auto"/>
      </w:pPr>
      <w:r>
        <w:separator/>
      </w:r>
    </w:p>
  </w:endnote>
  <w:endnote w:type="continuationSeparator" w:id="0">
    <w:p w14:paraId="47AD9A03" w14:textId="77777777" w:rsidR="00114900" w:rsidRDefault="00114900" w:rsidP="00D45695">
      <w:pPr>
        <w:spacing w:after="0" w:line="240" w:lineRule="auto"/>
      </w:pPr>
      <w:r>
        <w:continuationSeparator/>
      </w:r>
    </w:p>
  </w:endnote>
  <w:endnote w:type="continuationNotice" w:id="1">
    <w:p w14:paraId="4030436D" w14:textId="77777777" w:rsidR="00114900" w:rsidRDefault="001149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4"/>
        <w:szCs w:val="24"/>
      </w:rPr>
      <w:id w:val="-20401888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6E6CAB" w14:textId="5D2DDAE2" w:rsidR="00D45695" w:rsidRPr="00D45695" w:rsidRDefault="00D45695">
        <w:pPr>
          <w:pStyle w:val="Footer"/>
          <w:jc w:val="right"/>
          <w:rPr>
            <w:rFonts w:ascii="Arial" w:hAnsi="Arial" w:cs="Arial"/>
            <w:sz w:val="24"/>
            <w:szCs w:val="24"/>
          </w:rPr>
        </w:pPr>
        <w:r w:rsidRPr="00D45695">
          <w:rPr>
            <w:rFonts w:ascii="Arial" w:hAnsi="Arial" w:cs="Arial"/>
            <w:sz w:val="24"/>
            <w:szCs w:val="24"/>
          </w:rPr>
          <w:fldChar w:fldCharType="begin"/>
        </w:r>
        <w:r w:rsidRPr="00D45695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D45695">
          <w:rPr>
            <w:rFonts w:ascii="Arial" w:hAnsi="Arial" w:cs="Arial"/>
            <w:sz w:val="24"/>
            <w:szCs w:val="24"/>
          </w:rPr>
          <w:fldChar w:fldCharType="separate"/>
        </w:r>
        <w:r w:rsidRPr="00D45695">
          <w:rPr>
            <w:rFonts w:ascii="Arial" w:hAnsi="Arial" w:cs="Arial"/>
            <w:noProof/>
            <w:sz w:val="24"/>
            <w:szCs w:val="24"/>
          </w:rPr>
          <w:t>2</w:t>
        </w:r>
        <w:r w:rsidRPr="00D45695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5B0F669E" w14:textId="77777777" w:rsidR="00D45695" w:rsidRDefault="00D456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2E355" w14:textId="77777777" w:rsidR="00114900" w:rsidRDefault="00114900" w:rsidP="00D45695">
      <w:pPr>
        <w:spacing w:after="0" w:line="240" w:lineRule="auto"/>
      </w:pPr>
      <w:r>
        <w:separator/>
      </w:r>
    </w:p>
  </w:footnote>
  <w:footnote w:type="continuationSeparator" w:id="0">
    <w:p w14:paraId="580275A0" w14:textId="77777777" w:rsidR="00114900" w:rsidRDefault="00114900" w:rsidP="00D45695">
      <w:pPr>
        <w:spacing w:after="0" w:line="240" w:lineRule="auto"/>
      </w:pPr>
      <w:r>
        <w:continuationSeparator/>
      </w:r>
    </w:p>
  </w:footnote>
  <w:footnote w:type="continuationNotice" w:id="1">
    <w:p w14:paraId="26B45C91" w14:textId="77777777" w:rsidR="00114900" w:rsidRDefault="001149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676FD" w14:textId="2B38D1D7" w:rsidR="00CC2690" w:rsidRDefault="0096631F" w:rsidP="00DA052A">
    <w:pPr>
      <w:jc w:val="center"/>
      <w:rPr>
        <w:rFonts w:ascii="Arial" w:hAnsi="Arial" w:cs="Arial"/>
        <w:b/>
        <w:bCs/>
        <w:sz w:val="28"/>
        <w:szCs w:val="28"/>
        <w:lang w:val="en-AU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3B2167C6" wp14:editId="76ECDAD9">
          <wp:simplePos x="0" y="0"/>
          <wp:positionH relativeFrom="column">
            <wp:posOffset>-579302</wp:posOffset>
          </wp:positionH>
          <wp:positionV relativeFrom="paragraph">
            <wp:posOffset>-202565</wp:posOffset>
          </wp:positionV>
          <wp:extent cx="1068947" cy="1112577"/>
          <wp:effectExtent l="0" t="0" r="0" b="5080"/>
          <wp:wrapNone/>
          <wp:docPr id="939151254" name="Picture 939151254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947" cy="11125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6ABD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0B6CBBD" wp14:editId="0F5616EA">
              <wp:simplePos x="0" y="0"/>
              <wp:positionH relativeFrom="column">
                <wp:posOffset>-914400</wp:posOffset>
              </wp:positionH>
              <wp:positionV relativeFrom="paragraph">
                <wp:posOffset>-476885</wp:posOffset>
              </wp:positionV>
              <wp:extent cx="9230995" cy="1648460"/>
              <wp:effectExtent l="0" t="0" r="1905" b="2540"/>
              <wp:wrapNone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30995" cy="1648460"/>
                      </a:xfrm>
                      <a:prstGeom prst="rect">
                        <a:avLst/>
                      </a:prstGeom>
                      <a:solidFill>
                        <a:srgbClr val="FFDC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2836932" w14:textId="77777777" w:rsidR="0096631F" w:rsidRDefault="0096631F" w:rsidP="0096631F">
                          <w:pPr>
                            <w:jc w:val="right"/>
                          </w:pPr>
                        </w:p>
                        <w:p w14:paraId="56674C26" w14:textId="77777777" w:rsidR="0096631F" w:rsidRDefault="0096631F" w:rsidP="0096631F">
                          <w:pPr>
                            <w:jc w:val="right"/>
                          </w:pPr>
                        </w:p>
                        <w:p w14:paraId="53E1355B" w14:textId="77777777" w:rsidR="0096631F" w:rsidRDefault="0096631F" w:rsidP="0096631F">
                          <w:pPr>
                            <w:jc w:val="right"/>
                          </w:pPr>
                        </w:p>
                        <w:p w14:paraId="01C8BEF3" w14:textId="77777777" w:rsidR="0096631F" w:rsidRDefault="0096631F" w:rsidP="0096631F">
                          <w:pPr>
                            <w:jc w:val="right"/>
                          </w:pPr>
                        </w:p>
                        <w:p w14:paraId="0D52306B" w14:textId="77777777" w:rsidR="0096631F" w:rsidRDefault="0096631F" w:rsidP="0096631F">
                          <w:pPr>
                            <w:jc w:val="right"/>
                          </w:pPr>
                        </w:p>
                        <w:p w14:paraId="25183EEF" w14:textId="77777777" w:rsidR="0096631F" w:rsidRDefault="0096631F" w:rsidP="0096631F">
                          <w:pPr>
                            <w:jc w:val="right"/>
                          </w:pPr>
                        </w:p>
                        <w:p w14:paraId="2E331AED" w14:textId="77777777" w:rsidR="0096631F" w:rsidRDefault="0096631F" w:rsidP="0096631F">
                          <w:pPr>
                            <w:jc w:val="right"/>
                          </w:pPr>
                        </w:p>
                        <w:p w14:paraId="799CC4F5" w14:textId="77777777" w:rsidR="0096631F" w:rsidRDefault="0096631F" w:rsidP="0096631F">
                          <w:pPr>
                            <w:jc w:val="right"/>
                          </w:pPr>
                        </w:p>
                        <w:p w14:paraId="0E3CDECF" w14:textId="77777777" w:rsidR="0096631F" w:rsidRDefault="0096631F" w:rsidP="0096631F">
                          <w:pPr>
                            <w:jc w:val="right"/>
                          </w:pPr>
                        </w:p>
                        <w:p w14:paraId="503C675E" w14:textId="77777777" w:rsidR="0096631F" w:rsidRDefault="0096631F" w:rsidP="0096631F">
                          <w:pPr>
                            <w:jc w:val="right"/>
                          </w:pPr>
                        </w:p>
                        <w:p w14:paraId="38565585" w14:textId="77777777" w:rsidR="0096631F" w:rsidRDefault="0096631F" w:rsidP="0096631F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0B6CBBD" id="Rectangle 18" o:spid="_x0000_s1026" style="position:absolute;left:0;text-align:left;margin-left:-1in;margin-top:-37.55pt;width:726.85pt;height:129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" fillcolor="#ffdc00" stroked="f" strokeweight="1pt">
              <v:textbox>
                <w:txbxContent>
                  <w:p w14:paraId="12836932" w14:textId="77777777" w:rsidR="0096631F" w:rsidRDefault="0096631F" w:rsidP="0096631F">
                    <w:pPr>
                      <w:jc w:val="right"/>
                    </w:pPr>
                  </w:p>
                  <w:p w14:paraId="56674C26" w14:textId="77777777" w:rsidR="0096631F" w:rsidRDefault="0096631F" w:rsidP="0096631F">
                    <w:pPr>
                      <w:jc w:val="right"/>
                    </w:pPr>
                  </w:p>
                  <w:p w14:paraId="53E1355B" w14:textId="77777777" w:rsidR="0096631F" w:rsidRDefault="0096631F" w:rsidP="0096631F">
                    <w:pPr>
                      <w:jc w:val="right"/>
                    </w:pPr>
                  </w:p>
                  <w:p w14:paraId="01C8BEF3" w14:textId="77777777" w:rsidR="0096631F" w:rsidRDefault="0096631F" w:rsidP="0096631F">
                    <w:pPr>
                      <w:jc w:val="right"/>
                    </w:pPr>
                  </w:p>
                  <w:p w14:paraId="0D52306B" w14:textId="77777777" w:rsidR="0096631F" w:rsidRDefault="0096631F" w:rsidP="0096631F">
                    <w:pPr>
                      <w:jc w:val="right"/>
                    </w:pPr>
                  </w:p>
                  <w:p w14:paraId="25183EEF" w14:textId="77777777" w:rsidR="0096631F" w:rsidRDefault="0096631F" w:rsidP="0096631F">
                    <w:pPr>
                      <w:jc w:val="right"/>
                    </w:pPr>
                  </w:p>
                  <w:p w14:paraId="2E331AED" w14:textId="77777777" w:rsidR="0096631F" w:rsidRDefault="0096631F" w:rsidP="0096631F">
                    <w:pPr>
                      <w:jc w:val="right"/>
                    </w:pPr>
                  </w:p>
                  <w:p w14:paraId="799CC4F5" w14:textId="77777777" w:rsidR="0096631F" w:rsidRDefault="0096631F" w:rsidP="0096631F">
                    <w:pPr>
                      <w:jc w:val="right"/>
                    </w:pPr>
                  </w:p>
                  <w:p w14:paraId="0E3CDECF" w14:textId="77777777" w:rsidR="0096631F" w:rsidRDefault="0096631F" w:rsidP="0096631F">
                    <w:pPr>
                      <w:jc w:val="right"/>
                    </w:pPr>
                  </w:p>
                  <w:p w14:paraId="503C675E" w14:textId="77777777" w:rsidR="0096631F" w:rsidRDefault="0096631F" w:rsidP="0096631F">
                    <w:pPr>
                      <w:jc w:val="right"/>
                    </w:pPr>
                  </w:p>
                  <w:p w14:paraId="38565585" w14:textId="77777777" w:rsidR="0096631F" w:rsidRDefault="0096631F" w:rsidP="0096631F">
                    <w:pPr>
                      <w:jc w:val="right"/>
                    </w:pPr>
                  </w:p>
                </w:txbxContent>
              </v:textbox>
            </v:rect>
          </w:pict>
        </mc:Fallback>
      </mc:AlternateContent>
    </w:r>
    <w:r w:rsidRPr="00706ABD">
      <w:rPr>
        <w:noProof/>
      </w:rPr>
      <w:drawing>
        <wp:anchor distT="0" distB="0" distL="114300" distR="114300" simplePos="0" relativeHeight="251660288" behindDoc="0" locked="0" layoutInCell="1" allowOverlap="1" wp14:anchorId="5FECE90E" wp14:editId="3D80E2CA">
          <wp:simplePos x="0" y="0"/>
          <wp:positionH relativeFrom="column">
            <wp:posOffset>4062095</wp:posOffset>
          </wp:positionH>
          <wp:positionV relativeFrom="paragraph">
            <wp:posOffset>-1491615</wp:posOffset>
          </wp:positionV>
          <wp:extent cx="4218305" cy="4544060"/>
          <wp:effectExtent l="14923" t="0" r="13017" b="101918"/>
          <wp:wrapNone/>
          <wp:docPr id="1374206638" name="Picture 1374206638" descr="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Background pattern&#10;&#10;Description automatically generated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 rot="16387108">
                    <a:off x="0" y="0"/>
                    <a:ext cx="4218305" cy="4544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C365709" w14:textId="77777777" w:rsidR="00DA052A" w:rsidRDefault="00DA05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E2DFE" w14:textId="00B8AF31" w:rsidR="005C584B" w:rsidRDefault="009B2DFB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D63B9EF" wp14:editId="1C78F37B">
          <wp:simplePos x="0" y="0"/>
          <wp:positionH relativeFrom="column">
            <wp:posOffset>-611958</wp:posOffset>
          </wp:positionH>
          <wp:positionV relativeFrom="paragraph">
            <wp:posOffset>-312329</wp:posOffset>
          </wp:positionV>
          <wp:extent cx="1068705" cy="1112520"/>
          <wp:effectExtent l="0" t="0" r="0" b="5080"/>
          <wp:wrapNone/>
          <wp:docPr id="1237477293" name="Picture 123747729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705" cy="1112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6ABD">
      <w:rPr>
        <w:noProof/>
      </w:rPr>
      <w:drawing>
        <wp:anchor distT="0" distB="0" distL="114300" distR="114300" simplePos="0" relativeHeight="251664384" behindDoc="0" locked="0" layoutInCell="1" allowOverlap="1" wp14:anchorId="0C1EC4E2" wp14:editId="7455327A">
          <wp:simplePos x="0" y="0"/>
          <wp:positionH relativeFrom="column">
            <wp:posOffset>4062095</wp:posOffset>
          </wp:positionH>
          <wp:positionV relativeFrom="paragraph">
            <wp:posOffset>-1687195</wp:posOffset>
          </wp:positionV>
          <wp:extent cx="4218305" cy="4544060"/>
          <wp:effectExtent l="14923" t="0" r="13017" b="101918"/>
          <wp:wrapNone/>
          <wp:docPr id="1288346163" name="Picture 1288346163" descr="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Background pattern&#10;&#10;Description automatically generated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 rot="16387108">
                    <a:off x="0" y="0"/>
                    <a:ext cx="4218305" cy="4544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6ABD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3C0316C" wp14:editId="6D079E00">
              <wp:simplePos x="0" y="0"/>
              <wp:positionH relativeFrom="column">
                <wp:posOffset>-914400</wp:posOffset>
              </wp:positionH>
              <wp:positionV relativeFrom="paragraph">
                <wp:posOffset>-673191</wp:posOffset>
              </wp:positionV>
              <wp:extent cx="9231432" cy="1648496"/>
              <wp:effectExtent l="0" t="0" r="1905" b="2540"/>
              <wp:wrapNone/>
              <wp:docPr id="1118461691" name="Rectangle 111846169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31432" cy="1648496"/>
                      </a:xfrm>
                      <a:prstGeom prst="rect">
                        <a:avLst/>
                      </a:prstGeom>
                      <a:solidFill>
                        <a:srgbClr val="FFDC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EB729D" w14:textId="77777777" w:rsidR="009B2DFB" w:rsidRDefault="009B2DFB" w:rsidP="009B2DFB">
                          <w:pPr>
                            <w:jc w:val="right"/>
                          </w:pPr>
                        </w:p>
                        <w:p w14:paraId="33989EE4" w14:textId="77777777" w:rsidR="009B2DFB" w:rsidRDefault="009B2DFB" w:rsidP="009B2DFB">
                          <w:pPr>
                            <w:jc w:val="right"/>
                          </w:pPr>
                        </w:p>
                        <w:p w14:paraId="011470F7" w14:textId="77777777" w:rsidR="009B2DFB" w:rsidRDefault="009B2DFB" w:rsidP="009B2DFB">
                          <w:pPr>
                            <w:jc w:val="right"/>
                          </w:pPr>
                        </w:p>
                        <w:p w14:paraId="083E68EF" w14:textId="77777777" w:rsidR="009B2DFB" w:rsidRDefault="009B2DFB" w:rsidP="009B2DFB">
                          <w:pPr>
                            <w:jc w:val="right"/>
                          </w:pPr>
                        </w:p>
                        <w:p w14:paraId="5D4C4AF3" w14:textId="77777777" w:rsidR="009B2DFB" w:rsidRDefault="009B2DFB" w:rsidP="009B2DFB">
                          <w:pPr>
                            <w:jc w:val="right"/>
                          </w:pPr>
                        </w:p>
                        <w:p w14:paraId="52E44579" w14:textId="77777777" w:rsidR="009B2DFB" w:rsidRDefault="009B2DFB" w:rsidP="009B2DFB">
                          <w:pPr>
                            <w:jc w:val="right"/>
                          </w:pPr>
                        </w:p>
                        <w:p w14:paraId="1A4A186A" w14:textId="77777777" w:rsidR="009B2DFB" w:rsidRDefault="009B2DFB" w:rsidP="009B2DFB">
                          <w:pPr>
                            <w:jc w:val="right"/>
                          </w:pPr>
                        </w:p>
                        <w:p w14:paraId="27974BBD" w14:textId="77777777" w:rsidR="009B2DFB" w:rsidRDefault="009B2DFB" w:rsidP="009B2DFB">
                          <w:pPr>
                            <w:jc w:val="right"/>
                          </w:pPr>
                        </w:p>
                        <w:p w14:paraId="72415219" w14:textId="77777777" w:rsidR="009B2DFB" w:rsidRDefault="009B2DFB" w:rsidP="009B2DFB">
                          <w:pPr>
                            <w:jc w:val="right"/>
                          </w:pPr>
                        </w:p>
                        <w:p w14:paraId="4EF76B03" w14:textId="77777777" w:rsidR="009B2DFB" w:rsidRDefault="009B2DFB" w:rsidP="009B2DFB">
                          <w:pPr>
                            <w:jc w:val="right"/>
                          </w:pPr>
                        </w:p>
                        <w:p w14:paraId="04D13B85" w14:textId="77777777" w:rsidR="009B2DFB" w:rsidRDefault="009B2DFB" w:rsidP="009B2DFB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C0316C" id="Rectangle 1118461691" o:spid="_x0000_s1027" style="position:absolute;margin-left:-1in;margin-top:-53pt;width:726.9pt;height:129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" fillcolor="#ffdc00" stroked="f" strokeweight="1pt">
              <v:textbox>
                <w:txbxContent>
                  <w:p w14:paraId="10EB729D" w14:textId="77777777" w:rsidR="009B2DFB" w:rsidRDefault="009B2DFB" w:rsidP="009B2DFB">
                    <w:pPr>
                      <w:jc w:val="right"/>
                    </w:pPr>
                  </w:p>
                  <w:p w14:paraId="33989EE4" w14:textId="77777777" w:rsidR="009B2DFB" w:rsidRDefault="009B2DFB" w:rsidP="009B2DFB">
                    <w:pPr>
                      <w:jc w:val="right"/>
                    </w:pPr>
                  </w:p>
                  <w:p w14:paraId="011470F7" w14:textId="77777777" w:rsidR="009B2DFB" w:rsidRDefault="009B2DFB" w:rsidP="009B2DFB">
                    <w:pPr>
                      <w:jc w:val="right"/>
                    </w:pPr>
                  </w:p>
                  <w:p w14:paraId="083E68EF" w14:textId="77777777" w:rsidR="009B2DFB" w:rsidRDefault="009B2DFB" w:rsidP="009B2DFB">
                    <w:pPr>
                      <w:jc w:val="right"/>
                    </w:pPr>
                  </w:p>
                  <w:p w14:paraId="5D4C4AF3" w14:textId="77777777" w:rsidR="009B2DFB" w:rsidRDefault="009B2DFB" w:rsidP="009B2DFB">
                    <w:pPr>
                      <w:jc w:val="right"/>
                    </w:pPr>
                  </w:p>
                  <w:p w14:paraId="52E44579" w14:textId="77777777" w:rsidR="009B2DFB" w:rsidRDefault="009B2DFB" w:rsidP="009B2DFB">
                    <w:pPr>
                      <w:jc w:val="right"/>
                    </w:pPr>
                  </w:p>
                  <w:p w14:paraId="1A4A186A" w14:textId="77777777" w:rsidR="009B2DFB" w:rsidRDefault="009B2DFB" w:rsidP="009B2DFB">
                    <w:pPr>
                      <w:jc w:val="right"/>
                    </w:pPr>
                  </w:p>
                  <w:p w14:paraId="27974BBD" w14:textId="77777777" w:rsidR="009B2DFB" w:rsidRDefault="009B2DFB" w:rsidP="009B2DFB">
                    <w:pPr>
                      <w:jc w:val="right"/>
                    </w:pPr>
                  </w:p>
                  <w:p w14:paraId="72415219" w14:textId="77777777" w:rsidR="009B2DFB" w:rsidRDefault="009B2DFB" w:rsidP="009B2DFB">
                    <w:pPr>
                      <w:jc w:val="right"/>
                    </w:pPr>
                  </w:p>
                  <w:p w14:paraId="4EF76B03" w14:textId="77777777" w:rsidR="009B2DFB" w:rsidRDefault="009B2DFB" w:rsidP="009B2DFB">
                    <w:pPr>
                      <w:jc w:val="right"/>
                    </w:pPr>
                  </w:p>
                  <w:p w14:paraId="04D13B85" w14:textId="77777777" w:rsidR="009B2DFB" w:rsidRDefault="009B2DFB" w:rsidP="009B2DFB">
                    <w:pPr>
                      <w:jc w:val="right"/>
                    </w:pP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F5026"/>
    <w:multiLevelType w:val="hybridMultilevel"/>
    <w:tmpl w:val="336AC1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C1639"/>
    <w:multiLevelType w:val="hybridMultilevel"/>
    <w:tmpl w:val="855692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077D4"/>
    <w:multiLevelType w:val="hybridMultilevel"/>
    <w:tmpl w:val="9E2A53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0255F4"/>
    <w:multiLevelType w:val="hybridMultilevel"/>
    <w:tmpl w:val="94EED5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DD1868"/>
    <w:multiLevelType w:val="hybridMultilevel"/>
    <w:tmpl w:val="EBFA88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C725A"/>
    <w:multiLevelType w:val="hybridMultilevel"/>
    <w:tmpl w:val="0A3CFB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B0C50"/>
    <w:multiLevelType w:val="hybridMultilevel"/>
    <w:tmpl w:val="0E38D4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0438A"/>
    <w:multiLevelType w:val="hybridMultilevel"/>
    <w:tmpl w:val="7C96FB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1C413F"/>
    <w:multiLevelType w:val="hybridMultilevel"/>
    <w:tmpl w:val="BC2EDD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C45770"/>
    <w:multiLevelType w:val="hybridMultilevel"/>
    <w:tmpl w:val="69660E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B12EEE"/>
    <w:multiLevelType w:val="hybridMultilevel"/>
    <w:tmpl w:val="52BEA2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4F48A0"/>
    <w:multiLevelType w:val="hybridMultilevel"/>
    <w:tmpl w:val="D786D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F67397"/>
    <w:multiLevelType w:val="hybridMultilevel"/>
    <w:tmpl w:val="5204F0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8380432">
    <w:abstractNumId w:val="5"/>
  </w:num>
  <w:num w:numId="2" w16cid:durableId="1743143386">
    <w:abstractNumId w:val="11"/>
  </w:num>
  <w:num w:numId="3" w16cid:durableId="1298532854">
    <w:abstractNumId w:val="1"/>
  </w:num>
  <w:num w:numId="4" w16cid:durableId="1102645610">
    <w:abstractNumId w:val="9"/>
  </w:num>
  <w:num w:numId="5" w16cid:durableId="812716160">
    <w:abstractNumId w:val="4"/>
  </w:num>
  <w:num w:numId="6" w16cid:durableId="1621110841">
    <w:abstractNumId w:val="7"/>
  </w:num>
  <w:num w:numId="7" w16cid:durableId="545072015">
    <w:abstractNumId w:val="6"/>
  </w:num>
  <w:num w:numId="8" w16cid:durableId="1661734647">
    <w:abstractNumId w:val="8"/>
  </w:num>
  <w:num w:numId="9" w16cid:durableId="1291133650">
    <w:abstractNumId w:val="2"/>
  </w:num>
  <w:num w:numId="10" w16cid:durableId="1795174586">
    <w:abstractNumId w:val="0"/>
  </w:num>
  <w:num w:numId="11" w16cid:durableId="1813522396">
    <w:abstractNumId w:val="12"/>
  </w:num>
  <w:num w:numId="12" w16cid:durableId="1515027412">
    <w:abstractNumId w:val="10"/>
  </w:num>
  <w:num w:numId="13" w16cid:durableId="8872583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zI2szQ1tbQ0tTBS0lEKTi0uzszPAykwNKwFABV1ngItAAAA"/>
  </w:docVars>
  <w:rsids>
    <w:rsidRoot w:val="5F58A256"/>
    <w:rsid w:val="00000DF8"/>
    <w:rsid w:val="00005D0B"/>
    <w:rsid w:val="00017021"/>
    <w:rsid w:val="000209D9"/>
    <w:rsid w:val="00030E0A"/>
    <w:rsid w:val="00031BF1"/>
    <w:rsid w:val="00031D86"/>
    <w:rsid w:val="0003280D"/>
    <w:rsid w:val="000360F3"/>
    <w:rsid w:val="00043775"/>
    <w:rsid w:val="0004465C"/>
    <w:rsid w:val="00047949"/>
    <w:rsid w:val="000762E4"/>
    <w:rsid w:val="00082DE6"/>
    <w:rsid w:val="0009340C"/>
    <w:rsid w:val="000A1173"/>
    <w:rsid w:val="000A1CD0"/>
    <w:rsid w:val="000A2EA0"/>
    <w:rsid w:val="000A5FCD"/>
    <w:rsid w:val="000A77BE"/>
    <w:rsid w:val="000B247B"/>
    <w:rsid w:val="000B2EB7"/>
    <w:rsid w:val="000B7CD3"/>
    <w:rsid w:val="000C42C3"/>
    <w:rsid w:val="000D33E5"/>
    <w:rsid w:val="000E4272"/>
    <w:rsid w:val="000F59C3"/>
    <w:rsid w:val="000F6F24"/>
    <w:rsid w:val="0010424E"/>
    <w:rsid w:val="0010566C"/>
    <w:rsid w:val="00105B9B"/>
    <w:rsid w:val="001113F5"/>
    <w:rsid w:val="00112703"/>
    <w:rsid w:val="00114900"/>
    <w:rsid w:val="00117FA0"/>
    <w:rsid w:val="001278ED"/>
    <w:rsid w:val="00135576"/>
    <w:rsid w:val="00136903"/>
    <w:rsid w:val="00143390"/>
    <w:rsid w:val="001508A5"/>
    <w:rsid w:val="0016010C"/>
    <w:rsid w:val="00161B35"/>
    <w:rsid w:val="00167341"/>
    <w:rsid w:val="00172313"/>
    <w:rsid w:val="00173208"/>
    <w:rsid w:val="00174B96"/>
    <w:rsid w:val="00181123"/>
    <w:rsid w:val="00197B57"/>
    <w:rsid w:val="001A526A"/>
    <w:rsid w:val="001B7C1B"/>
    <w:rsid w:val="001C031D"/>
    <w:rsid w:val="001C25C7"/>
    <w:rsid w:val="001D3BDD"/>
    <w:rsid w:val="001D453B"/>
    <w:rsid w:val="001D604F"/>
    <w:rsid w:val="001D632A"/>
    <w:rsid w:val="001E25E9"/>
    <w:rsid w:val="001E3106"/>
    <w:rsid w:val="001E346F"/>
    <w:rsid w:val="001F7DF8"/>
    <w:rsid w:val="002009D7"/>
    <w:rsid w:val="00201B3E"/>
    <w:rsid w:val="002109BC"/>
    <w:rsid w:val="00212C6A"/>
    <w:rsid w:val="0022199D"/>
    <w:rsid w:val="00224F80"/>
    <w:rsid w:val="00234836"/>
    <w:rsid w:val="00235ACA"/>
    <w:rsid w:val="00237060"/>
    <w:rsid w:val="00237717"/>
    <w:rsid w:val="0025657D"/>
    <w:rsid w:val="00265AA6"/>
    <w:rsid w:val="00265D18"/>
    <w:rsid w:val="00271C81"/>
    <w:rsid w:val="00280B47"/>
    <w:rsid w:val="00280D03"/>
    <w:rsid w:val="002A21D1"/>
    <w:rsid w:val="002A5333"/>
    <w:rsid w:val="002B22AC"/>
    <w:rsid w:val="002C063C"/>
    <w:rsid w:val="002C3191"/>
    <w:rsid w:val="002C5FD9"/>
    <w:rsid w:val="002C76A5"/>
    <w:rsid w:val="002D1F8C"/>
    <w:rsid w:val="002E4FF2"/>
    <w:rsid w:val="002E51B6"/>
    <w:rsid w:val="002F3494"/>
    <w:rsid w:val="00315736"/>
    <w:rsid w:val="00335A5F"/>
    <w:rsid w:val="00337494"/>
    <w:rsid w:val="00340932"/>
    <w:rsid w:val="003445DD"/>
    <w:rsid w:val="003543C2"/>
    <w:rsid w:val="003600AF"/>
    <w:rsid w:val="0036491E"/>
    <w:rsid w:val="003A3A48"/>
    <w:rsid w:val="003B012D"/>
    <w:rsid w:val="003C0DF8"/>
    <w:rsid w:val="003D0FB2"/>
    <w:rsid w:val="003E40B2"/>
    <w:rsid w:val="003F2F0A"/>
    <w:rsid w:val="003F3E6D"/>
    <w:rsid w:val="003F5090"/>
    <w:rsid w:val="004007F8"/>
    <w:rsid w:val="004050B1"/>
    <w:rsid w:val="00405C10"/>
    <w:rsid w:val="00420942"/>
    <w:rsid w:val="004225E5"/>
    <w:rsid w:val="00424528"/>
    <w:rsid w:val="00430A9A"/>
    <w:rsid w:val="0043205E"/>
    <w:rsid w:val="00433AB8"/>
    <w:rsid w:val="00445539"/>
    <w:rsid w:val="00450055"/>
    <w:rsid w:val="00453703"/>
    <w:rsid w:val="00462379"/>
    <w:rsid w:val="004654D6"/>
    <w:rsid w:val="00467C25"/>
    <w:rsid w:val="004878CC"/>
    <w:rsid w:val="00491C60"/>
    <w:rsid w:val="00496F7D"/>
    <w:rsid w:val="004C2AE3"/>
    <w:rsid w:val="004C536E"/>
    <w:rsid w:val="004C59B4"/>
    <w:rsid w:val="004C6589"/>
    <w:rsid w:val="004D12AF"/>
    <w:rsid w:val="004D6524"/>
    <w:rsid w:val="004E0E0C"/>
    <w:rsid w:val="004E746D"/>
    <w:rsid w:val="004F11FC"/>
    <w:rsid w:val="004F1548"/>
    <w:rsid w:val="004F335C"/>
    <w:rsid w:val="004F4AD2"/>
    <w:rsid w:val="005025BA"/>
    <w:rsid w:val="00502F39"/>
    <w:rsid w:val="00507185"/>
    <w:rsid w:val="00514C67"/>
    <w:rsid w:val="0052064F"/>
    <w:rsid w:val="0052705E"/>
    <w:rsid w:val="0054416E"/>
    <w:rsid w:val="00544267"/>
    <w:rsid w:val="005465F8"/>
    <w:rsid w:val="0055519D"/>
    <w:rsid w:val="00557699"/>
    <w:rsid w:val="00567427"/>
    <w:rsid w:val="00581257"/>
    <w:rsid w:val="0058387C"/>
    <w:rsid w:val="005940E1"/>
    <w:rsid w:val="00595594"/>
    <w:rsid w:val="005A2636"/>
    <w:rsid w:val="005B3C21"/>
    <w:rsid w:val="005B464B"/>
    <w:rsid w:val="005B58F2"/>
    <w:rsid w:val="005C584B"/>
    <w:rsid w:val="005E43F5"/>
    <w:rsid w:val="005EC697"/>
    <w:rsid w:val="005F0687"/>
    <w:rsid w:val="005F50EA"/>
    <w:rsid w:val="00600D4E"/>
    <w:rsid w:val="006163EC"/>
    <w:rsid w:val="006249FA"/>
    <w:rsid w:val="00625037"/>
    <w:rsid w:val="006410B8"/>
    <w:rsid w:val="00650544"/>
    <w:rsid w:val="0066105B"/>
    <w:rsid w:val="00664404"/>
    <w:rsid w:val="00673D97"/>
    <w:rsid w:val="00680AD7"/>
    <w:rsid w:val="00683DD1"/>
    <w:rsid w:val="006914E4"/>
    <w:rsid w:val="0069162B"/>
    <w:rsid w:val="00697ED6"/>
    <w:rsid w:val="006C28A6"/>
    <w:rsid w:val="006D0CB6"/>
    <w:rsid w:val="006D76F0"/>
    <w:rsid w:val="006D7CBE"/>
    <w:rsid w:val="006E224B"/>
    <w:rsid w:val="006F6459"/>
    <w:rsid w:val="006F7612"/>
    <w:rsid w:val="0070286E"/>
    <w:rsid w:val="0070302B"/>
    <w:rsid w:val="00711C90"/>
    <w:rsid w:val="0071287F"/>
    <w:rsid w:val="00712B84"/>
    <w:rsid w:val="0071541F"/>
    <w:rsid w:val="00717018"/>
    <w:rsid w:val="00717D27"/>
    <w:rsid w:val="00726C51"/>
    <w:rsid w:val="007521E9"/>
    <w:rsid w:val="00756F97"/>
    <w:rsid w:val="00775B93"/>
    <w:rsid w:val="00777D6D"/>
    <w:rsid w:val="007819A2"/>
    <w:rsid w:val="00783DBC"/>
    <w:rsid w:val="007A3904"/>
    <w:rsid w:val="007B6E99"/>
    <w:rsid w:val="007B7024"/>
    <w:rsid w:val="007C01A4"/>
    <w:rsid w:val="007D068F"/>
    <w:rsid w:val="007D4605"/>
    <w:rsid w:val="007D64FD"/>
    <w:rsid w:val="007E2907"/>
    <w:rsid w:val="007F6957"/>
    <w:rsid w:val="00803AAE"/>
    <w:rsid w:val="00804F50"/>
    <w:rsid w:val="0080685C"/>
    <w:rsid w:val="00817F53"/>
    <w:rsid w:val="008210C6"/>
    <w:rsid w:val="00832348"/>
    <w:rsid w:val="00834800"/>
    <w:rsid w:val="00853093"/>
    <w:rsid w:val="00860D4B"/>
    <w:rsid w:val="00861D3A"/>
    <w:rsid w:val="008625F8"/>
    <w:rsid w:val="008652DE"/>
    <w:rsid w:val="008763E9"/>
    <w:rsid w:val="00887A3C"/>
    <w:rsid w:val="008A68FC"/>
    <w:rsid w:val="008B0585"/>
    <w:rsid w:val="008B558C"/>
    <w:rsid w:val="008C25D1"/>
    <w:rsid w:val="008D3DEC"/>
    <w:rsid w:val="00902613"/>
    <w:rsid w:val="00902ABB"/>
    <w:rsid w:val="00904800"/>
    <w:rsid w:val="009128AE"/>
    <w:rsid w:val="0091622E"/>
    <w:rsid w:val="0093241A"/>
    <w:rsid w:val="00942305"/>
    <w:rsid w:val="00947835"/>
    <w:rsid w:val="009548D9"/>
    <w:rsid w:val="0096631F"/>
    <w:rsid w:val="009735B2"/>
    <w:rsid w:val="009735F8"/>
    <w:rsid w:val="00976C9D"/>
    <w:rsid w:val="0099376A"/>
    <w:rsid w:val="0099516E"/>
    <w:rsid w:val="009A15AC"/>
    <w:rsid w:val="009A2348"/>
    <w:rsid w:val="009A23E4"/>
    <w:rsid w:val="009B1AEC"/>
    <w:rsid w:val="009B2DFB"/>
    <w:rsid w:val="009C73A3"/>
    <w:rsid w:val="009D44A9"/>
    <w:rsid w:val="009D59FE"/>
    <w:rsid w:val="009D7F7A"/>
    <w:rsid w:val="009F0F3B"/>
    <w:rsid w:val="009F530C"/>
    <w:rsid w:val="009F7069"/>
    <w:rsid w:val="009FA328"/>
    <w:rsid w:val="00A03D69"/>
    <w:rsid w:val="00A117BA"/>
    <w:rsid w:val="00A221B5"/>
    <w:rsid w:val="00A36AA5"/>
    <w:rsid w:val="00A41D59"/>
    <w:rsid w:val="00A467D3"/>
    <w:rsid w:val="00A55191"/>
    <w:rsid w:val="00A675DB"/>
    <w:rsid w:val="00A677C5"/>
    <w:rsid w:val="00A77D82"/>
    <w:rsid w:val="00A84821"/>
    <w:rsid w:val="00A86FE9"/>
    <w:rsid w:val="00A90C14"/>
    <w:rsid w:val="00A90E2B"/>
    <w:rsid w:val="00A90FD9"/>
    <w:rsid w:val="00A93EC2"/>
    <w:rsid w:val="00AA5491"/>
    <w:rsid w:val="00AA7BA2"/>
    <w:rsid w:val="00AB1673"/>
    <w:rsid w:val="00AC13CC"/>
    <w:rsid w:val="00AD06E9"/>
    <w:rsid w:val="00AD0BE9"/>
    <w:rsid w:val="00AD4DE4"/>
    <w:rsid w:val="00AE6AC7"/>
    <w:rsid w:val="00AF2CD1"/>
    <w:rsid w:val="00AF3996"/>
    <w:rsid w:val="00AF7932"/>
    <w:rsid w:val="00B22225"/>
    <w:rsid w:val="00B23BF2"/>
    <w:rsid w:val="00B25FB3"/>
    <w:rsid w:val="00B34C3A"/>
    <w:rsid w:val="00B43D69"/>
    <w:rsid w:val="00B46D7F"/>
    <w:rsid w:val="00B517E2"/>
    <w:rsid w:val="00B73306"/>
    <w:rsid w:val="00B760F1"/>
    <w:rsid w:val="00B77412"/>
    <w:rsid w:val="00B80632"/>
    <w:rsid w:val="00B83CAC"/>
    <w:rsid w:val="00B9281D"/>
    <w:rsid w:val="00B93928"/>
    <w:rsid w:val="00BA54B6"/>
    <w:rsid w:val="00BA739F"/>
    <w:rsid w:val="00BB772A"/>
    <w:rsid w:val="00BE0FEA"/>
    <w:rsid w:val="00BF02B7"/>
    <w:rsid w:val="00C00A18"/>
    <w:rsid w:val="00C12E12"/>
    <w:rsid w:val="00C15262"/>
    <w:rsid w:val="00C433F1"/>
    <w:rsid w:val="00C43F7F"/>
    <w:rsid w:val="00C46D98"/>
    <w:rsid w:val="00C64DBA"/>
    <w:rsid w:val="00C7052E"/>
    <w:rsid w:val="00C74037"/>
    <w:rsid w:val="00C81370"/>
    <w:rsid w:val="00C83E3E"/>
    <w:rsid w:val="00CA4090"/>
    <w:rsid w:val="00CC2690"/>
    <w:rsid w:val="00CC707B"/>
    <w:rsid w:val="00CD233B"/>
    <w:rsid w:val="00CD4633"/>
    <w:rsid w:val="00CE00DA"/>
    <w:rsid w:val="00CE047A"/>
    <w:rsid w:val="00CE15D7"/>
    <w:rsid w:val="00CE41D4"/>
    <w:rsid w:val="00CE789E"/>
    <w:rsid w:val="00CF40A9"/>
    <w:rsid w:val="00D00422"/>
    <w:rsid w:val="00D00CF2"/>
    <w:rsid w:val="00D0508F"/>
    <w:rsid w:val="00D05193"/>
    <w:rsid w:val="00D05BEF"/>
    <w:rsid w:val="00D136F8"/>
    <w:rsid w:val="00D13A2B"/>
    <w:rsid w:val="00D14A43"/>
    <w:rsid w:val="00D16F3B"/>
    <w:rsid w:val="00D217F7"/>
    <w:rsid w:val="00D23B01"/>
    <w:rsid w:val="00D23B7C"/>
    <w:rsid w:val="00D24B40"/>
    <w:rsid w:val="00D32D54"/>
    <w:rsid w:val="00D34E83"/>
    <w:rsid w:val="00D35363"/>
    <w:rsid w:val="00D45695"/>
    <w:rsid w:val="00D45810"/>
    <w:rsid w:val="00D45DFD"/>
    <w:rsid w:val="00D477A8"/>
    <w:rsid w:val="00D518EF"/>
    <w:rsid w:val="00D55C59"/>
    <w:rsid w:val="00D63E69"/>
    <w:rsid w:val="00D64722"/>
    <w:rsid w:val="00D83665"/>
    <w:rsid w:val="00D85A28"/>
    <w:rsid w:val="00D93900"/>
    <w:rsid w:val="00DA052A"/>
    <w:rsid w:val="00DA0A14"/>
    <w:rsid w:val="00DB4E43"/>
    <w:rsid w:val="00DC0DCE"/>
    <w:rsid w:val="00DE3491"/>
    <w:rsid w:val="00DF409D"/>
    <w:rsid w:val="00DF729D"/>
    <w:rsid w:val="00E06C1F"/>
    <w:rsid w:val="00E079D5"/>
    <w:rsid w:val="00E07C07"/>
    <w:rsid w:val="00E12784"/>
    <w:rsid w:val="00E145BE"/>
    <w:rsid w:val="00E209DD"/>
    <w:rsid w:val="00E2433A"/>
    <w:rsid w:val="00E24942"/>
    <w:rsid w:val="00E31FE3"/>
    <w:rsid w:val="00E37EC2"/>
    <w:rsid w:val="00E44895"/>
    <w:rsid w:val="00E65641"/>
    <w:rsid w:val="00E700DB"/>
    <w:rsid w:val="00E76C4E"/>
    <w:rsid w:val="00E81F4D"/>
    <w:rsid w:val="00E86837"/>
    <w:rsid w:val="00E86C88"/>
    <w:rsid w:val="00E87BFE"/>
    <w:rsid w:val="00E901CB"/>
    <w:rsid w:val="00E95A36"/>
    <w:rsid w:val="00EA50B0"/>
    <w:rsid w:val="00EB10D0"/>
    <w:rsid w:val="00EC5BE2"/>
    <w:rsid w:val="00ED390E"/>
    <w:rsid w:val="00ED5B01"/>
    <w:rsid w:val="00EE2F03"/>
    <w:rsid w:val="00EE7666"/>
    <w:rsid w:val="00EE7EF3"/>
    <w:rsid w:val="00EF57CC"/>
    <w:rsid w:val="00EF6299"/>
    <w:rsid w:val="00EF6FF8"/>
    <w:rsid w:val="00F01E09"/>
    <w:rsid w:val="00F07CCD"/>
    <w:rsid w:val="00F1130E"/>
    <w:rsid w:val="00F12818"/>
    <w:rsid w:val="00F21286"/>
    <w:rsid w:val="00F23DCF"/>
    <w:rsid w:val="00F324FD"/>
    <w:rsid w:val="00F3788C"/>
    <w:rsid w:val="00F42A50"/>
    <w:rsid w:val="00F44740"/>
    <w:rsid w:val="00F520FE"/>
    <w:rsid w:val="00F546B5"/>
    <w:rsid w:val="00F56ABE"/>
    <w:rsid w:val="00F612F9"/>
    <w:rsid w:val="00F6179A"/>
    <w:rsid w:val="00F6565B"/>
    <w:rsid w:val="00F667E9"/>
    <w:rsid w:val="00F746BA"/>
    <w:rsid w:val="00F76FF7"/>
    <w:rsid w:val="00F851D4"/>
    <w:rsid w:val="00F92C08"/>
    <w:rsid w:val="00FA03D7"/>
    <w:rsid w:val="00FB33CE"/>
    <w:rsid w:val="00FC0F24"/>
    <w:rsid w:val="00FC1F4B"/>
    <w:rsid w:val="00FC59F3"/>
    <w:rsid w:val="00FE21D8"/>
    <w:rsid w:val="00FE3D9E"/>
    <w:rsid w:val="00FF7E42"/>
    <w:rsid w:val="01A30D5B"/>
    <w:rsid w:val="01B64747"/>
    <w:rsid w:val="01B81170"/>
    <w:rsid w:val="02120C74"/>
    <w:rsid w:val="0220C597"/>
    <w:rsid w:val="0266E931"/>
    <w:rsid w:val="029A007F"/>
    <w:rsid w:val="0391B583"/>
    <w:rsid w:val="039F2C5E"/>
    <w:rsid w:val="043DBA44"/>
    <w:rsid w:val="044A3A56"/>
    <w:rsid w:val="04F3F90A"/>
    <w:rsid w:val="05D8C157"/>
    <w:rsid w:val="05DA8B80"/>
    <w:rsid w:val="05F949A2"/>
    <w:rsid w:val="063D3997"/>
    <w:rsid w:val="06448EAA"/>
    <w:rsid w:val="064643E9"/>
    <w:rsid w:val="06B0C560"/>
    <w:rsid w:val="07B42F93"/>
    <w:rsid w:val="0818A7D3"/>
    <w:rsid w:val="0820953B"/>
    <w:rsid w:val="08E2CD1F"/>
    <w:rsid w:val="0A60A6AA"/>
    <w:rsid w:val="0AABFFA9"/>
    <w:rsid w:val="0B2F06A6"/>
    <w:rsid w:val="0C681F65"/>
    <w:rsid w:val="0DB7F715"/>
    <w:rsid w:val="0E028BF1"/>
    <w:rsid w:val="0E86ED38"/>
    <w:rsid w:val="0EB7B952"/>
    <w:rsid w:val="0F2D343E"/>
    <w:rsid w:val="0F5A6491"/>
    <w:rsid w:val="0F856519"/>
    <w:rsid w:val="0FDC6128"/>
    <w:rsid w:val="1003A0EF"/>
    <w:rsid w:val="1016DADB"/>
    <w:rsid w:val="1043D85D"/>
    <w:rsid w:val="1074DA14"/>
    <w:rsid w:val="10DFCB5B"/>
    <w:rsid w:val="114C0211"/>
    <w:rsid w:val="1160DA6F"/>
    <w:rsid w:val="11D78962"/>
    <w:rsid w:val="12832301"/>
    <w:rsid w:val="14264DD0"/>
    <w:rsid w:val="14A84A67"/>
    <w:rsid w:val="14FC87B0"/>
    <w:rsid w:val="14FCBA81"/>
    <w:rsid w:val="151B78A3"/>
    <w:rsid w:val="15473C5A"/>
    <w:rsid w:val="167EF922"/>
    <w:rsid w:val="16D65E94"/>
    <w:rsid w:val="17EE9A0B"/>
    <w:rsid w:val="17F6DAE2"/>
    <w:rsid w:val="1892A8F0"/>
    <w:rsid w:val="18DD32FA"/>
    <w:rsid w:val="1910F531"/>
    <w:rsid w:val="19983E67"/>
    <w:rsid w:val="1A290D4C"/>
    <w:rsid w:val="1A50F94B"/>
    <w:rsid w:val="1B34D26A"/>
    <w:rsid w:val="1B77DFE3"/>
    <w:rsid w:val="1CF91833"/>
    <w:rsid w:val="1D9CF915"/>
    <w:rsid w:val="1DB932EF"/>
    <w:rsid w:val="1DC449DB"/>
    <w:rsid w:val="1E282378"/>
    <w:rsid w:val="1E3CF4BC"/>
    <w:rsid w:val="1EA14729"/>
    <w:rsid w:val="1EA7941A"/>
    <w:rsid w:val="1F94CF09"/>
    <w:rsid w:val="206E3112"/>
    <w:rsid w:val="2089F9DC"/>
    <w:rsid w:val="20920541"/>
    <w:rsid w:val="2199A675"/>
    <w:rsid w:val="219B68CE"/>
    <w:rsid w:val="219E98C7"/>
    <w:rsid w:val="2288C677"/>
    <w:rsid w:val="228F9477"/>
    <w:rsid w:val="22F40CB7"/>
    <w:rsid w:val="23159465"/>
    <w:rsid w:val="23737D59"/>
    <w:rsid w:val="238D40EF"/>
    <w:rsid w:val="23A70918"/>
    <w:rsid w:val="24571112"/>
    <w:rsid w:val="2536F228"/>
    <w:rsid w:val="25B847DD"/>
    <w:rsid w:val="25E61F12"/>
    <w:rsid w:val="26131C94"/>
    <w:rsid w:val="273DC68E"/>
    <w:rsid w:val="278EB1D4"/>
    <w:rsid w:val="27FEED60"/>
    <w:rsid w:val="28332432"/>
    <w:rsid w:val="28CFFB5E"/>
    <w:rsid w:val="294B5FA9"/>
    <w:rsid w:val="29CC93F4"/>
    <w:rsid w:val="29D83821"/>
    <w:rsid w:val="29E2F56F"/>
    <w:rsid w:val="2AB20851"/>
    <w:rsid w:val="2AD97AE9"/>
    <w:rsid w:val="2B06459A"/>
    <w:rsid w:val="2B3375ED"/>
    <w:rsid w:val="2BDCB24B"/>
    <w:rsid w:val="2C172BFE"/>
    <w:rsid w:val="2DB1C9AE"/>
    <w:rsid w:val="2DFE15B0"/>
    <w:rsid w:val="2E1ED8A7"/>
    <w:rsid w:val="2EE6F0E4"/>
    <w:rsid w:val="2F4C26E5"/>
    <w:rsid w:val="2F512894"/>
    <w:rsid w:val="2F56DAC6"/>
    <w:rsid w:val="3090D4EE"/>
    <w:rsid w:val="30D5990C"/>
    <w:rsid w:val="30F489FF"/>
    <w:rsid w:val="31F6DCD3"/>
    <w:rsid w:val="3355B6F6"/>
    <w:rsid w:val="3368F0E2"/>
    <w:rsid w:val="3395EE64"/>
    <w:rsid w:val="34B757C3"/>
    <w:rsid w:val="34EE294F"/>
    <w:rsid w:val="356FC548"/>
    <w:rsid w:val="35777D0A"/>
    <w:rsid w:val="3620898A"/>
    <w:rsid w:val="3647FC22"/>
    <w:rsid w:val="3677EEFC"/>
    <w:rsid w:val="377384DB"/>
    <w:rsid w:val="37F16DAD"/>
    <w:rsid w:val="37FA606E"/>
    <w:rsid w:val="3836A44A"/>
    <w:rsid w:val="384E9DB7"/>
    <w:rsid w:val="38FDCAA1"/>
    <w:rsid w:val="39129BE5"/>
    <w:rsid w:val="39357BF1"/>
    <w:rsid w:val="39D10F29"/>
    <w:rsid w:val="39F2803F"/>
    <w:rsid w:val="3AE463E6"/>
    <w:rsid w:val="3B6DE065"/>
    <w:rsid w:val="3BCD98C3"/>
    <w:rsid w:val="3C630B38"/>
    <w:rsid w:val="3D478478"/>
    <w:rsid w:val="3D767C02"/>
    <w:rsid w:val="3DA480F0"/>
    <w:rsid w:val="3DEDFE4F"/>
    <w:rsid w:val="3E2A49AA"/>
    <w:rsid w:val="3E4DC880"/>
    <w:rsid w:val="3E4E83DA"/>
    <w:rsid w:val="4012570C"/>
    <w:rsid w:val="406A72A1"/>
    <w:rsid w:val="40DE4681"/>
    <w:rsid w:val="40F208ED"/>
    <w:rsid w:val="41233D70"/>
    <w:rsid w:val="42D1E0FB"/>
    <w:rsid w:val="43170ABB"/>
    <w:rsid w:val="4368E1A7"/>
    <w:rsid w:val="4407D39A"/>
    <w:rsid w:val="4422DE59"/>
    <w:rsid w:val="44378439"/>
    <w:rsid w:val="44D3C30F"/>
    <w:rsid w:val="4596F5D4"/>
    <w:rsid w:val="45D72D42"/>
    <w:rsid w:val="45E1AA7E"/>
    <w:rsid w:val="45F75640"/>
    <w:rsid w:val="4644B070"/>
    <w:rsid w:val="464622BE"/>
    <w:rsid w:val="467C3555"/>
    <w:rsid w:val="46C59360"/>
    <w:rsid w:val="4770CCB8"/>
    <w:rsid w:val="47D18C71"/>
    <w:rsid w:val="48B92DDA"/>
    <w:rsid w:val="49383519"/>
    <w:rsid w:val="4A900F66"/>
    <w:rsid w:val="4B02292D"/>
    <w:rsid w:val="4B1E9B8D"/>
    <w:rsid w:val="4B394BC4"/>
    <w:rsid w:val="4B4C85B0"/>
    <w:rsid w:val="4B853A39"/>
    <w:rsid w:val="4C7CED65"/>
    <w:rsid w:val="4C9D75B0"/>
    <w:rsid w:val="4CCB55AB"/>
    <w:rsid w:val="4D90BCF5"/>
    <w:rsid w:val="4EA3104B"/>
    <w:rsid w:val="4F34860D"/>
    <w:rsid w:val="4F529C81"/>
    <w:rsid w:val="501A3918"/>
    <w:rsid w:val="504CC184"/>
    <w:rsid w:val="505EFD36"/>
    <w:rsid w:val="50A89369"/>
    <w:rsid w:val="50FB3587"/>
    <w:rsid w:val="5103DFB5"/>
    <w:rsid w:val="511BD922"/>
    <w:rsid w:val="51502BB7"/>
    <w:rsid w:val="515E4287"/>
    <w:rsid w:val="521C1B2C"/>
    <w:rsid w:val="5252B020"/>
    <w:rsid w:val="533948F5"/>
    <w:rsid w:val="53580717"/>
    <w:rsid w:val="5446A006"/>
    <w:rsid w:val="54A6B652"/>
    <w:rsid w:val="54E5EF86"/>
    <w:rsid w:val="54EE352D"/>
    <w:rsid w:val="55A2CB72"/>
    <w:rsid w:val="564B42E2"/>
    <w:rsid w:val="566B7D8E"/>
    <w:rsid w:val="56808D36"/>
    <w:rsid w:val="56AD8AB8"/>
    <w:rsid w:val="56D4FD50"/>
    <w:rsid w:val="56E22095"/>
    <w:rsid w:val="56E53C08"/>
    <w:rsid w:val="56E8046B"/>
    <w:rsid w:val="573DEB8A"/>
    <w:rsid w:val="5803680B"/>
    <w:rsid w:val="58C93062"/>
    <w:rsid w:val="58E9034B"/>
    <w:rsid w:val="59E5CDCD"/>
    <w:rsid w:val="59F70285"/>
    <w:rsid w:val="5A119184"/>
    <w:rsid w:val="5AA30746"/>
    <w:rsid w:val="5B73B63C"/>
    <w:rsid w:val="5B88BA51"/>
    <w:rsid w:val="5BA0B3BE"/>
    <w:rsid w:val="5BBFA4B1"/>
    <w:rsid w:val="5C45309B"/>
    <w:rsid w:val="5D5D4BAE"/>
    <w:rsid w:val="5D6CAFA6"/>
    <w:rsid w:val="5D8F8EB7"/>
    <w:rsid w:val="5DBC8C39"/>
    <w:rsid w:val="5DD53C68"/>
    <w:rsid w:val="5E50F753"/>
    <w:rsid w:val="5E912EC1"/>
    <w:rsid w:val="5F3C3548"/>
    <w:rsid w:val="5F58A256"/>
    <w:rsid w:val="5F6462E3"/>
    <w:rsid w:val="5F647349"/>
    <w:rsid w:val="5FB5213F"/>
    <w:rsid w:val="5FD368C5"/>
    <w:rsid w:val="603F9F7B"/>
    <w:rsid w:val="60404DFF"/>
    <w:rsid w:val="621C0BF1"/>
    <w:rsid w:val="62437E89"/>
    <w:rsid w:val="62A7339A"/>
    <w:rsid w:val="62EB238F"/>
    <w:rsid w:val="6349DE14"/>
    <w:rsid w:val="63938EE7"/>
    <w:rsid w:val="6462198B"/>
    <w:rsid w:val="64A10E4D"/>
    <w:rsid w:val="64CC4F86"/>
    <w:rsid w:val="64E120CA"/>
    <w:rsid w:val="6538863C"/>
    <w:rsid w:val="654BC028"/>
    <w:rsid w:val="6611887F"/>
    <w:rsid w:val="664F2A5B"/>
    <w:rsid w:val="66A068AF"/>
    <w:rsid w:val="66C57A88"/>
    <w:rsid w:val="66E5BDEB"/>
    <w:rsid w:val="67D2D87C"/>
    <w:rsid w:val="67F57D7E"/>
    <w:rsid w:val="68A96DD0"/>
    <w:rsid w:val="6933C085"/>
    <w:rsid w:val="6A5E6A7F"/>
    <w:rsid w:val="6BAC895C"/>
    <w:rsid w:val="6BFB27AB"/>
    <w:rsid w:val="6C084E89"/>
    <w:rsid w:val="6C0B43E1"/>
    <w:rsid w:val="6C25D2E0"/>
    <w:rsid w:val="6C55537E"/>
    <w:rsid w:val="6C8A4B20"/>
    <w:rsid w:val="6D882A69"/>
    <w:rsid w:val="6DB1C014"/>
    <w:rsid w:val="6DE2256D"/>
    <w:rsid w:val="6E0D25F5"/>
    <w:rsid w:val="6E566979"/>
    <w:rsid w:val="6EB8921E"/>
    <w:rsid w:val="6EFD563C"/>
    <w:rsid w:val="6FD3C2ED"/>
    <w:rsid w:val="710C2FED"/>
    <w:rsid w:val="71AA71A8"/>
    <w:rsid w:val="71AAA479"/>
    <w:rsid w:val="726E6FD6"/>
    <w:rsid w:val="731793F2"/>
    <w:rsid w:val="732CE31A"/>
    <w:rsid w:val="73815334"/>
    <w:rsid w:val="73A56A32"/>
    <w:rsid w:val="746DEF29"/>
    <w:rsid w:val="7471E8AA"/>
    <w:rsid w:val="74C9B456"/>
    <w:rsid w:val="756E3133"/>
    <w:rsid w:val="757B2C53"/>
    <w:rsid w:val="77945419"/>
    <w:rsid w:val="78F4E179"/>
    <w:rsid w:val="7A0D1CF0"/>
    <w:rsid w:val="7AD60D70"/>
    <w:rsid w:val="7B99602A"/>
    <w:rsid w:val="7BE8006C"/>
    <w:rsid w:val="7C2B2D09"/>
    <w:rsid w:val="7D1C1B0A"/>
    <w:rsid w:val="7D2F54F6"/>
    <w:rsid w:val="7D37E3D4"/>
    <w:rsid w:val="7D581BCE"/>
    <w:rsid w:val="7D5E1CA1"/>
    <w:rsid w:val="7D63A78B"/>
    <w:rsid w:val="7DA2E0BF"/>
    <w:rsid w:val="7E225D1E"/>
    <w:rsid w:val="7F0603B1"/>
    <w:rsid w:val="7F11BAB8"/>
    <w:rsid w:val="7FA1F6AF"/>
    <w:rsid w:val="7FCDB7AC"/>
    <w:rsid w:val="7FDDF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58A256"/>
  <w15:chartTrackingRefBased/>
  <w15:docId w15:val="{62656074-C465-4719-A2D4-C7EB7EFB8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56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5695"/>
  </w:style>
  <w:style w:type="paragraph" w:styleId="Footer">
    <w:name w:val="footer"/>
    <w:basedOn w:val="Normal"/>
    <w:link w:val="FooterChar"/>
    <w:uiPriority w:val="99"/>
    <w:unhideWhenUsed/>
    <w:rsid w:val="00D456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695"/>
  </w:style>
  <w:style w:type="paragraph" w:styleId="ListParagraph">
    <w:name w:val="List Paragraph"/>
    <w:basedOn w:val="Normal"/>
    <w:uiPriority w:val="34"/>
    <w:qFormat/>
    <w:rsid w:val="00271C81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A77D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7D82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77D8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78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7835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947835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C12E12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unhideWhenUsed/>
    <w:rsid w:val="0017320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7030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normaltextrun">
    <w:name w:val="normaltextrun"/>
    <w:basedOn w:val="DefaultParagraphFont"/>
    <w:rsid w:val="0070302B"/>
  </w:style>
  <w:style w:type="character" w:customStyle="1" w:styleId="eop">
    <w:name w:val="eop"/>
    <w:basedOn w:val="DefaultParagraphFont"/>
    <w:rsid w:val="0070302B"/>
  </w:style>
  <w:style w:type="character" w:styleId="Hyperlink">
    <w:name w:val="Hyperlink"/>
    <w:basedOn w:val="DefaultParagraphFont"/>
    <w:uiPriority w:val="99"/>
    <w:unhideWhenUsed/>
    <w:rsid w:val="0062503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essica.ward1@unsw.edu.au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www.3dn.unsw.edu.au/projects/nhmrc-partnership-project-preventive-healthcare-people-intellectual-disabilit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1e725b9-972f-4602-bc5f-460c2a0baf53">
      <Terms xmlns="http://schemas.microsoft.com/office/infopath/2007/PartnerControls"/>
    </lcf76f155ced4ddcb4097134ff3c332f>
    <TaxCatchAll xmlns="45ce3101-67d1-4879-95f6-4554535da0fb" xsi:nil="true"/>
    <Audit xmlns="b1e725b9-972f-4602-bc5f-460c2a0baf53">true</Audit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746D9E9D042A41A7830D9BF5453509" ma:contentTypeVersion="18" ma:contentTypeDescription="Create a new document." ma:contentTypeScope="" ma:versionID="005d3ea270ff6803d1b24f12ceb3c14b">
  <xsd:schema xmlns:xsd="http://www.w3.org/2001/XMLSchema" xmlns:xs="http://www.w3.org/2001/XMLSchema" xmlns:p="http://schemas.microsoft.com/office/2006/metadata/properties" xmlns:ns2="b1e725b9-972f-4602-bc5f-460c2a0baf53" xmlns:ns3="45ce3101-67d1-4879-95f6-4554535da0fb" targetNamespace="http://schemas.microsoft.com/office/2006/metadata/properties" ma:root="true" ma:fieldsID="1f9d23f226a4bd1dea4945058b7d918a" ns2:_="" ns3:_="">
    <xsd:import namespace="b1e725b9-972f-4602-bc5f-460c2a0baf53"/>
    <xsd:import namespace="45ce3101-67d1-4879-95f6-4554535da0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Location" minOccurs="0"/>
                <xsd:element ref="ns2:Audi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725b9-972f-4602-bc5f-460c2a0baf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Audit" ma:index="25" nillable="true" ma:displayName="Audit" ma:default="1" ma:description="Documents that have been audited." ma:format="Dropdown" ma:internalName="Audi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ce3101-67d1-4879-95f6-4554535da0f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2ef93954-4837-4514-b8ac-1a0af3561c81}" ma:internalName="TaxCatchAll" ma:showField="CatchAllData" ma:web="45ce3101-67d1-4879-95f6-4554535da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3E49B7-2F40-4AD9-B293-6F4BBB723251}">
  <ds:schemaRefs>
    <ds:schemaRef ds:uri="http://schemas.microsoft.com/office/2006/documentManagement/types"/>
    <ds:schemaRef ds:uri="http://www.w3.org/XML/1998/namespace"/>
    <ds:schemaRef ds:uri="http://schemas.microsoft.com/office/2006/metadata/properties"/>
    <ds:schemaRef ds:uri="45ce3101-67d1-4879-95f6-4554535da0fb"/>
    <ds:schemaRef ds:uri="b1e725b9-972f-4602-bc5f-460c2a0baf53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830F1CF-331D-43C6-842D-DB4E950B17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e725b9-972f-4602-bc5f-460c2a0baf53"/>
    <ds:schemaRef ds:uri="45ce3101-67d1-4879-95f6-4554535da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2C2312-7E61-4A4A-9171-A2F04ED302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63</Words>
  <Characters>321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li Hind;3DN</dc:creator>
  <cp:keywords/>
  <dc:description/>
  <cp:lastModifiedBy>Christopher Madden</cp:lastModifiedBy>
  <cp:revision>3</cp:revision>
  <dcterms:created xsi:type="dcterms:W3CDTF">2023-08-14T05:18:00Z</dcterms:created>
  <dcterms:modified xsi:type="dcterms:W3CDTF">2023-08-14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746D9E9D042A41A7830D9BF5453509</vt:lpwstr>
  </property>
  <property fmtid="{D5CDD505-2E9C-101B-9397-08002B2CF9AE}" pid="3" name="MediaServiceImageTags">
    <vt:lpwstr/>
  </property>
</Properties>
</file>